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2B2F7D" w14:textId="0CBA2C86" w:rsidR="000B44C9" w:rsidRDefault="009A69C5" w:rsidP="002C6F74">
      <w:pPr>
        <w:spacing w:after="0"/>
        <w:jc w:val="center"/>
        <w:rPr>
          <w:b/>
          <w:bCs/>
        </w:rPr>
      </w:pPr>
      <w:r w:rsidRPr="002C6F74">
        <w:rPr>
          <w:b/>
          <w:bCs/>
        </w:rPr>
        <w:t>Avon Lake PTA Council</w:t>
      </w:r>
      <w:r w:rsidR="002D6D99">
        <w:rPr>
          <w:b/>
          <w:bCs/>
        </w:rPr>
        <w:t xml:space="preserve"> – Zoom Meeting</w:t>
      </w:r>
    </w:p>
    <w:p w14:paraId="53D69F5C" w14:textId="7A9FFC80" w:rsidR="009A69C5" w:rsidRDefault="009A69C5" w:rsidP="002C6F74">
      <w:pPr>
        <w:spacing w:after="0"/>
        <w:jc w:val="center"/>
      </w:pPr>
      <w:r>
        <w:t>Thursday</w:t>
      </w:r>
      <w:r w:rsidR="0055432E">
        <w:t>,</w:t>
      </w:r>
      <w:r>
        <w:t xml:space="preserve"> </w:t>
      </w:r>
      <w:r w:rsidR="00167924">
        <w:t>January</w:t>
      </w:r>
      <w:r>
        <w:t xml:space="preserve"> </w:t>
      </w:r>
      <w:r w:rsidR="00167924">
        <w:t>21s</w:t>
      </w:r>
      <w:r w:rsidR="002D6D99">
        <w:t>t</w:t>
      </w:r>
      <w:r w:rsidR="00F979E5">
        <w:t>,</w:t>
      </w:r>
      <w:r>
        <w:t xml:space="preserve"> 20</w:t>
      </w:r>
      <w:r w:rsidR="00406FF8">
        <w:t>2</w:t>
      </w:r>
      <w:r w:rsidR="00167924">
        <w:t>1</w:t>
      </w:r>
    </w:p>
    <w:p w14:paraId="1DFE5CF1" w14:textId="77777777" w:rsidR="00BC485D" w:rsidRDefault="00BC485D" w:rsidP="009A69C5">
      <w:pPr>
        <w:spacing w:after="0" w:line="240" w:lineRule="auto"/>
        <w:rPr>
          <w:b/>
          <w:bCs/>
        </w:rPr>
      </w:pPr>
    </w:p>
    <w:p w14:paraId="3C2D37B0" w14:textId="76D13222" w:rsidR="00167924" w:rsidRDefault="00C3020C" w:rsidP="00167924">
      <w:pPr>
        <w:spacing w:after="0" w:line="240" w:lineRule="auto"/>
      </w:pPr>
      <w:r w:rsidRPr="00167924">
        <w:t xml:space="preserve">President </w:t>
      </w:r>
      <w:r w:rsidR="002D6D99">
        <w:t>Jennifer Dalman</w:t>
      </w:r>
      <w:r w:rsidR="009A69C5">
        <w:t xml:space="preserve"> called </w:t>
      </w:r>
      <w:r w:rsidR="0055432E">
        <w:t xml:space="preserve">the </w:t>
      </w:r>
      <w:r w:rsidR="009A69C5">
        <w:t>meeting order at 9:</w:t>
      </w:r>
      <w:r w:rsidR="002D6D99">
        <w:t>0</w:t>
      </w:r>
      <w:r w:rsidR="00167924">
        <w:t>5</w:t>
      </w:r>
      <w:r w:rsidR="009A69C5">
        <w:t>.</w:t>
      </w:r>
      <w:r w:rsidR="002D6D99">
        <w:t xml:space="preserve"> </w:t>
      </w:r>
    </w:p>
    <w:p w14:paraId="210EE1E3" w14:textId="08E61927" w:rsidR="001A37A3" w:rsidRDefault="00167924" w:rsidP="001A37A3">
      <w:pPr>
        <w:spacing w:after="0" w:line="240" w:lineRule="auto"/>
      </w:pPr>
      <w:r>
        <w:t xml:space="preserve">Opened with </w:t>
      </w:r>
      <w:r w:rsidR="001A37A3">
        <w:t>Q &amp; A</w:t>
      </w:r>
      <w:r w:rsidR="0093453D">
        <w:t xml:space="preserve"> from parents</w:t>
      </w:r>
      <w:r w:rsidR="001A37A3">
        <w:t>:</w:t>
      </w:r>
    </w:p>
    <w:p w14:paraId="45F6E0C4" w14:textId="77777777" w:rsidR="007E36E2" w:rsidRDefault="007E36E2" w:rsidP="007E36E2">
      <w:pPr>
        <w:rPr>
          <w:rFonts w:ascii="Arial" w:hAnsi="Arial" w:cs="Arial"/>
          <w:sz w:val="20"/>
          <w:szCs w:val="20"/>
        </w:rPr>
      </w:pPr>
    </w:p>
    <w:p w14:paraId="54AB9126" w14:textId="43504080" w:rsidR="0028029E" w:rsidRDefault="0028029E" w:rsidP="0028029E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o you know if the </w:t>
      </w:r>
      <w:r w:rsidR="00C848C3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tate of O</w:t>
      </w:r>
      <w:r w:rsidR="00C848C3">
        <w:rPr>
          <w:rFonts w:ascii="Arial" w:hAnsi="Arial" w:cs="Arial"/>
          <w:sz w:val="20"/>
          <w:szCs w:val="20"/>
        </w:rPr>
        <w:t>hio</w:t>
      </w:r>
      <w:r>
        <w:rPr>
          <w:rFonts w:ascii="Arial" w:hAnsi="Arial" w:cs="Arial"/>
          <w:sz w:val="20"/>
          <w:szCs w:val="20"/>
        </w:rPr>
        <w:t xml:space="preserve"> will be reducing the social distance and masks requirements for spring and/or fall? Or do you think these guidelines will still be in place?</w:t>
      </w:r>
    </w:p>
    <w:p w14:paraId="6D83868B" w14:textId="701410D6" w:rsidR="0028029E" w:rsidRDefault="0028029E" w:rsidP="0028029E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ll current </w:t>
      </w:r>
      <w:r w:rsidRPr="0028029E">
        <w:rPr>
          <w:rFonts w:ascii="Arial" w:hAnsi="Arial" w:cs="Arial"/>
          <w:sz w:val="20"/>
          <w:szCs w:val="20"/>
        </w:rPr>
        <w:t>public health guidelines will be followed</w:t>
      </w:r>
      <w:r>
        <w:rPr>
          <w:rFonts w:ascii="Arial" w:hAnsi="Arial" w:cs="Arial"/>
          <w:sz w:val="20"/>
          <w:szCs w:val="20"/>
        </w:rPr>
        <w:t xml:space="preserve">, </w:t>
      </w:r>
      <w:r w:rsidRPr="0028029E">
        <w:rPr>
          <w:rFonts w:ascii="Arial" w:hAnsi="Arial" w:cs="Arial"/>
          <w:sz w:val="20"/>
          <w:szCs w:val="20"/>
        </w:rPr>
        <w:t xml:space="preserve">They are posted on </w:t>
      </w:r>
      <w:r w:rsidR="00D84C17">
        <w:rPr>
          <w:rFonts w:ascii="Arial" w:hAnsi="Arial" w:cs="Arial"/>
          <w:sz w:val="20"/>
          <w:szCs w:val="20"/>
        </w:rPr>
        <w:t xml:space="preserve">the </w:t>
      </w:r>
      <w:r w:rsidRPr="0028029E">
        <w:rPr>
          <w:rFonts w:ascii="Arial" w:hAnsi="Arial" w:cs="Arial"/>
          <w:sz w:val="20"/>
          <w:szCs w:val="20"/>
        </w:rPr>
        <w:t>website</w:t>
      </w:r>
      <w:r>
        <w:rPr>
          <w:rFonts w:ascii="Arial" w:hAnsi="Arial" w:cs="Arial"/>
          <w:sz w:val="20"/>
          <w:szCs w:val="20"/>
        </w:rPr>
        <w:t>.</w:t>
      </w:r>
    </w:p>
    <w:p w14:paraId="3097802D" w14:textId="77777777" w:rsidR="0028029E" w:rsidRDefault="0028029E" w:rsidP="0028029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4EC4814" w14:textId="4CD6DC2D" w:rsidR="0028029E" w:rsidRDefault="0028029E" w:rsidP="0028029E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o you have plans to keep remote learning for </w:t>
      </w:r>
      <w:r w:rsidR="00D84C17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 xml:space="preserve">next school year for students and families at high risk for </w:t>
      </w:r>
      <w:r w:rsidR="00A0426D">
        <w:rPr>
          <w:rFonts w:ascii="Arial" w:hAnsi="Arial" w:cs="Arial"/>
          <w:sz w:val="20"/>
          <w:szCs w:val="20"/>
        </w:rPr>
        <w:t>COVID-19</w:t>
      </w:r>
      <w:r>
        <w:rPr>
          <w:rFonts w:ascii="Arial" w:hAnsi="Arial" w:cs="Arial"/>
          <w:sz w:val="20"/>
          <w:szCs w:val="20"/>
        </w:rPr>
        <w:t xml:space="preserve"> since there is not presently a vaccine for children under age 16?</w:t>
      </w:r>
    </w:p>
    <w:p w14:paraId="74C9CE1A" w14:textId="27F3697F" w:rsidR="0028029E" w:rsidRDefault="00C848C3" w:rsidP="0028029E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J &amp; B: </w:t>
      </w:r>
      <w:r w:rsidR="0028029E" w:rsidRPr="0028029E">
        <w:rPr>
          <w:rFonts w:ascii="Arial" w:hAnsi="Arial" w:cs="Arial"/>
          <w:sz w:val="20"/>
          <w:szCs w:val="20"/>
        </w:rPr>
        <w:t>Yes</w:t>
      </w:r>
      <w:r>
        <w:rPr>
          <w:rFonts w:ascii="Arial" w:hAnsi="Arial" w:cs="Arial"/>
          <w:sz w:val="20"/>
          <w:szCs w:val="20"/>
        </w:rPr>
        <w:t>, we will</w:t>
      </w:r>
      <w:r w:rsidR="0028029E" w:rsidRPr="0028029E">
        <w:rPr>
          <w:rFonts w:ascii="Arial" w:hAnsi="Arial" w:cs="Arial"/>
          <w:sz w:val="20"/>
          <w:szCs w:val="20"/>
        </w:rPr>
        <w:t xml:space="preserve"> off</w:t>
      </w:r>
      <w:r>
        <w:rPr>
          <w:rFonts w:ascii="Arial" w:hAnsi="Arial" w:cs="Arial"/>
          <w:sz w:val="20"/>
          <w:szCs w:val="20"/>
        </w:rPr>
        <w:t>er</w:t>
      </w:r>
      <w:r w:rsidR="0028029E" w:rsidRPr="0028029E">
        <w:rPr>
          <w:rFonts w:ascii="Arial" w:hAnsi="Arial" w:cs="Arial"/>
          <w:sz w:val="20"/>
          <w:szCs w:val="20"/>
        </w:rPr>
        <w:t xml:space="preserve"> next school year for high</w:t>
      </w:r>
      <w:r w:rsidR="00D84C17">
        <w:rPr>
          <w:rFonts w:ascii="Arial" w:hAnsi="Arial" w:cs="Arial"/>
          <w:sz w:val="20"/>
          <w:szCs w:val="20"/>
        </w:rPr>
        <w:t>-</w:t>
      </w:r>
      <w:r w:rsidR="0028029E" w:rsidRPr="0028029E">
        <w:rPr>
          <w:rFonts w:ascii="Arial" w:hAnsi="Arial" w:cs="Arial"/>
          <w:sz w:val="20"/>
          <w:szCs w:val="20"/>
        </w:rPr>
        <w:t xml:space="preserve">risk students. </w:t>
      </w:r>
      <w:r>
        <w:rPr>
          <w:rFonts w:ascii="Arial" w:hAnsi="Arial" w:cs="Arial"/>
          <w:sz w:val="20"/>
          <w:szCs w:val="20"/>
        </w:rPr>
        <w:t xml:space="preserve">Do not know what it will look like.  </w:t>
      </w:r>
      <w:r w:rsidR="0028029E" w:rsidRPr="0028029E">
        <w:rPr>
          <w:rFonts w:ascii="Arial" w:hAnsi="Arial" w:cs="Arial"/>
          <w:sz w:val="20"/>
          <w:szCs w:val="20"/>
        </w:rPr>
        <w:t>Dr</w:t>
      </w:r>
      <w:r w:rsidR="00D84C17">
        <w:rPr>
          <w:rFonts w:ascii="Arial" w:hAnsi="Arial" w:cs="Arial"/>
          <w:sz w:val="20"/>
          <w:szCs w:val="20"/>
        </w:rPr>
        <w:t>.</w:t>
      </w:r>
      <w:r w:rsidR="0028029E" w:rsidRPr="0028029E">
        <w:rPr>
          <w:rFonts w:ascii="Arial" w:hAnsi="Arial" w:cs="Arial"/>
          <w:sz w:val="20"/>
          <w:szCs w:val="20"/>
        </w:rPr>
        <w:t xml:space="preserve"> Coco will be kept as </w:t>
      </w:r>
      <w:r w:rsidR="00A0426D" w:rsidRPr="0028029E">
        <w:rPr>
          <w:rFonts w:ascii="Arial" w:hAnsi="Arial" w:cs="Arial"/>
          <w:sz w:val="20"/>
          <w:szCs w:val="20"/>
        </w:rPr>
        <w:t>co</w:t>
      </w:r>
      <w:r w:rsidR="00A0426D">
        <w:rPr>
          <w:rFonts w:ascii="Arial" w:hAnsi="Arial" w:cs="Arial"/>
          <w:sz w:val="20"/>
          <w:szCs w:val="20"/>
        </w:rPr>
        <w:t>o</w:t>
      </w:r>
      <w:r w:rsidR="00A0426D" w:rsidRPr="0028029E">
        <w:rPr>
          <w:rFonts w:ascii="Arial" w:hAnsi="Arial" w:cs="Arial"/>
          <w:sz w:val="20"/>
          <w:szCs w:val="20"/>
        </w:rPr>
        <w:t>rdinator</w:t>
      </w:r>
      <w:r>
        <w:rPr>
          <w:rFonts w:ascii="Arial" w:hAnsi="Arial" w:cs="Arial"/>
          <w:sz w:val="20"/>
          <w:szCs w:val="20"/>
        </w:rPr>
        <w:t>.</w:t>
      </w:r>
    </w:p>
    <w:p w14:paraId="0B94C4C8" w14:textId="2FD0B558" w:rsidR="0028029E" w:rsidRDefault="0028029E" w:rsidP="0028029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28029E">
        <w:rPr>
          <w:rFonts w:ascii="Arial" w:hAnsi="Arial" w:cs="Arial"/>
          <w:sz w:val="20"/>
          <w:szCs w:val="20"/>
        </w:rPr>
        <w:t xml:space="preserve"> </w:t>
      </w:r>
    </w:p>
    <w:p w14:paraId="079608FA" w14:textId="77777777" w:rsidR="0028029E" w:rsidRDefault="0028029E" w:rsidP="0028029E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Years ago, the district was talking about moving forward with Watson. Did that plan ever get implemented?</w:t>
      </w:r>
    </w:p>
    <w:p w14:paraId="528ACFBD" w14:textId="7A46419B" w:rsidR="0028029E" w:rsidRDefault="00C848C3" w:rsidP="0028029E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B:  </w:t>
      </w:r>
      <w:r w:rsidR="0028029E" w:rsidRPr="0028029E">
        <w:rPr>
          <w:rFonts w:ascii="Arial" w:hAnsi="Arial" w:cs="Arial"/>
          <w:sz w:val="20"/>
          <w:szCs w:val="20"/>
        </w:rPr>
        <w:t>No</w:t>
      </w:r>
      <w:r>
        <w:rPr>
          <w:rFonts w:ascii="Arial" w:hAnsi="Arial" w:cs="Arial"/>
          <w:sz w:val="20"/>
          <w:szCs w:val="20"/>
        </w:rPr>
        <w:t>,</w:t>
      </w:r>
      <w:r w:rsidR="0028029E" w:rsidRPr="0028029E">
        <w:rPr>
          <w:rFonts w:ascii="Arial" w:hAnsi="Arial" w:cs="Arial"/>
          <w:sz w:val="20"/>
          <w:szCs w:val="20"/>
        </w:rPr>
        <w:t xml:space="preserve"> IBM pulled out</w:t>
      </w:r>
      <w:r>
        <w:rPr>
          <w:rFonts w:ascii="Arial" w:hAnsi="Arial" w:cs="Arial"/>
          <w:sz w:val="20"/>
          <w:szCs w:val="20"/>
        </w:rPr>
        <w:t>.  Made a valiant effort, Amazon is working on it now.  Good piece, but complicated.</w:t>
      </w:r>
      <w:r w:rsidR="0028029E" w:rsidRPr="0028029E">
        <w:rPr>
          <w:rFonts w:ascii="Arial" w:hAnsi="Arial" w:cs="Arial"/>
          <w:sz w:val="20"/>
          <w:szCs w:val="20"/>
        </w:rPr>
        <w:t xml:space="preserve"> </w:t>
      </w:r>
    </w:p>
    <w:p w14:paraId="3BB83DB2" w14:textId="77777777" w:rsidR="0028029E" w:rsidRDefault="0028029E" w:rsidP="0028029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1E30CE7" w14:textId="4022FC56" w:rsidR="0028029E" w:rsidRDefault="0028029E" w:rsidP="0028029E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oes the survey sent home from the ODE about devices and </w:t>
      </w:r>
      <w:r w:rsidR="00D84C17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>internet mean that there is a chance our state will be going fully virtual for school soon?</w:t>
      </w:r>
    </w:p>
    <w:p w14:paraId="4269D587" w14:textId="6BEACA24" w:rsidR="0028029E" w:rsidRDefault="00C848C3" w:rsidP="0028029E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J:  N</w:t>
      </w:r>
      <w:r w:rsidR="0028029E" w:rsidRPr="0028029E">
        <w:rPr>
          <w:rFonts w:ascii="Arial" w:hAnsi="Arial" w:cs="Arial"/>
          <w:sz w:val="20"/>
          <w:szCs w:val="20"/>
        </w:rPr>
        <w:t>o</w:t>
      </w:r>
      <w:r>
        <w:rPr>
          <w:rFonts w:ascii="Arial" w:hAnsi="Arial" w:cs="Arial"/>
          <w:sz w:val="20"/>
          <w:szCs w:val="20"/>
        </w:rPr>
        <w:t>,</w:t>
      </w:r>
      <w:r w:rsidR="0028029E" w:rsidRPr="0028029E">
        <w:rPr>
          <w:rFonts w:ascii="Arial" w:hAnsi="Arial" w:cs="Arial"/>
          <w:sz w:val="20"/>
          <w:szCs w:val="20"/>
        </w:rPr>
        <w:t xml:space="preserve"> was strictly for data gathering </w:t>
      </w:r>
      <w:r>
        <w:rPr>
          <w:rFonts w:ascii="Arial" w:hAnsi="Arial" w:cs="Arial"/>
          <w:sz w:val="20"/>
          <w:szCs w:val="20"/>
        </w:rPr>
        <w:t>for grants and Covid</w:t>
      </w:r>
      <w:r w:rsidR="0028029E">
        <w:rPr>
          <w:rFonts w:ascii="Arial" w:hAnsi="Arial" w:cs="Arial"/>
          <w:sz w:val="20"/>
          <w:szCs w:val="20"/>
        </w:rPr>
        <w:t>.</w:t>
      </w:r>
    </w:p>
    <w:p w14:paraId="72CD841A" w14:textId="77777777" w:rsidR="0028029E" w:rsidRDefault="0028029E" w:rsidP="0028029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01756C0" w14:textId="193748DC" w:rsidR="00C848C3" w:rsidRDefault="00C848C3" w:rsidP="0028029E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at guidelines for how many days student</w:t>
      </w:r>
      <w:r w:rsidR="00D84C17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 should stay out if you have Covid?</w:t>
      </w:r>
    </w:p>
    <w:p w14:paraId="04A5F3DE" w14:textId="180931B1" w:rsidR="00C848C3" w:rsidRDefault="00C848C3" w:rsidP="0028029E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J:  Follow the guidelines on the website. CDC has made some optional changes for quarantine. But Ohio did not. </w:t>
      </w:r>
      <w:r w:rsidR="0032614B">
        <w:rPr>
          <w:rFonts w:ascii="Arial" w:hAnsi="Arial" w:cs="Arial"/>
          <w:sz w:val="20"/>
          <w:szCs w:val="20"/>
        </w:rPr>
        <w:t>Still 14 day</w:t>
      </w:r>
      <w:r w:rsidR="00D84C17">
        <w:rPr>
          <w:rFonts w:ascii="Arial" w:hAnsi="Arial" w:cs="Arial"/>
          <w:sz w:val="20"/>
          <w:szCs w:val="20"/>
        </w:rPr>
        <w:t>s</w:t>
      </w:r>
      <w:r w:rsidR="0032614B">
        <w:rPr>
          <w:rFonts w:ascii="Arial" w:hAnsi="Arial" w:cs="Arial"/>
          <w:sz w:val="20"/>
          <w:szCs w:val="20"/>
        </w:rPr>
        <w:t xml:space="preserve"> in Lorain county. </w:t>
      </w:r>
    </w:p>
    <w:p w14:paraId="7F2F37AD" w14:textId="77777777" w:rsidR="0032614B" w:rsidRDefault="0032614B" w:rsidP="0028029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E72C898" w14:textId="6E7C3BE8" w:rsidR="0028029E" w:rsidRDefault="0028029E" w:rsidP="0028029E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re you able to tell us what Marching Band Camp will look like for this summer? Will they begin towards the end of July/beginning of August like last summer</w:t>
      </w:r>
      <w:r w:rsidR="0032614B">
        <w:rPr>
          <w:rFonts w:ascii="Arial" w:hAnsi="Arial" w:cs="Arial"/>
          <w:sz w:val="20"/>
          <w:szCs w:val="20"/>
        </w:rPr>
        <w:t>?</w:t>
      </w:r>
      <w:r>
        <w:rPr>
          <w:rFonts w:ascii="Arial" w:hAnsi="Arial" w:cs="Arial"/>
          <w:sz w:val="20"/>
          <w:szCs w:val="20"/>
        </w:rPr>
        <w:t xml:space="preserve"> </w:t>
      </w:r>
      <w:r w:rsidR="0032614B">
        <w:rPr>
          <w:rFonts w:ascii="Arial" w:hAnsi="Arial" w:cs="Arial"/>
          <w:sz w:val="20"/>
          <w:szCs w:val="20"/>
        </w:rPr>
        <w:t>O</w:t>
      </w:r>
      <w:r>
        <w:rPr>
          <w:rFonts w:ascii="Arial" w:hAnsi="Arial" w:cs="Arial"/>
          <w:sz w:val="20"/>
          <w:szCs w:val="20"/>
        </w:rPr>
        <w:t>r will they start in June with percussion sessions and camps like years previously?</w:t>
      </w:r>
    </w:p>
    <w:p w14:paraId="2859D588" w14:textId="2223D307" w:rsidR="0028029E" w:rsidRDefault="0032614B" w:rsidP="0028029E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B:  We want to get back to the new normal.  Planning for regular business, </w:t>
      </w:r>
      <w:r w:rsidR="0028029E">
        <w:rPr>
          <w:rFonts w:ascii="Arial" w:hAnsi="Arial" w:cs="Arial"/>
          <w:sz w:val="20"/>
          <w:szCs w:val="20"/>
        </w:rPr>
        <w:t>P</w:t>
      </w:r>
      <w:r w:rsidR="0028029E" w:rsidRPr="0028029E">
        <w:rPr>
          <w:rFonts w:ascii="Arial" w:hAnsi="Arial" w:cs="Arial"/>
          <w:sz w:val="20"/>
          <w:szCs w:val="20"/>
        </w:rPr>
        <w:t xml:space="preserve">ercussion </w:t>
      </w:r>
      <w:r>
        <w:rPr>
          <w:rFonts w:ascii="Arial" w:hAnsi="Arial" w:cs="Arial"/>
          <w:sz w:val="20"/>
          <w:szCs w:val="20"/>
        </w:rPr>
        <w:t>to</w:t>
      </w:r>
      <w:r w:rsidR="0028029E" w:rsidRPr="0028029E">
        <w:rPr>
          <w:rFonts w:ascii="Arial" w:hAnsi="Arial" w:cs="Arial"/>
          <w:sz w:val="20"/>
          <w:szCs w:val="20"/>
        </w:rPr>
        <w:t xml:space="preserve"> start </w:t>
      </w:r>
      <w:r w:rsidR="0028029E">
        <w:rPr>
          <w:rFonts w:ascii="Arial" w:hAnsi="Arial" w:cs="Arial"/>
          <w:sz w:val="20"/>
          <w:szCs w:val="20"/>
        </w:rPr>
        <w:t xml:space="preserve">in June, </w:t>
      </w:r>
      <w:r w:rsidR="0028029E" w:rsidRPr="0028029E">
        <w:rPr>
          <w:rFonts w:ascii="Arial" w:hAnsi="Arial" w:cs="Arial"/>
          <w:sz w:val="20"/>
          <w:szCs w:val="20"/>
        </w:rPr>
        <w:t>summer ban</w:t>
      </w:r>
      <w:r w:rsidR="0028029E">
        <w:rPr>
          <w:rFonts w:ascii="Arial" w:hAnsi="Arial" w:cs="Arial"/>
          <w:sz w:val="20"/>
          <w:szCs w:val="20"/>
        </w:rPr>
        <w:t>d camp</w:t>
      </w:r>
      <w:r w:rsidR="0028029E" w:rsidRPr="0028029E">
        <w:rPr>
          <w:rFonts w:ascii="Arial" w:hAnsi="Arial" w:cs="Arial"/>
          <w:sz w:val="20"/>
          <w:szCs w:val="20"/>
        </w:rPr>
        <w:t xml:space="preserve"> should begin as normal with</w:t>
      </w:r>
      <w:r w:rsidR="0028029E">
        <w:rPr>
          <w:rFonts w:ascii="Arial" w:hAnsi="Arial" w:cs="Arial"/>
          <w:sz w:val="20"/>
          <w:szCs w:val="20"/>
        </w:rPr>
        <w:t xml:space="preserve"> necessary</w:t>
      </w:r>
      <w:r w:rsidR="0028029E" w:rsidRPr="0028029E">
        <w:rPr>
          <w:rFonts w:ascii="Arial" w:hAnsi="Arial" w:cs="Arial"/>
          <w:sz w:val="20"/>
          <w:szCs w:val="20"/>
        </w:rPr>
        <w:t xml:space="preserve"> precautions</w:t>
      </w:r>
      <w:r w:rsidR="0028029E">
        <w:rPr>
          <w:rFonts w:ascii="Arial" w:hAnsi="Arial" w:cs="Arial"/>
          <w:sz w:val="20"/>
          <w:szCs w:val="20"/>
        </w:rPr>
        <w:t>.</w:t>
      </w:r>
      <w:r w:rsidR="0028029E" w:rsidRPr="0028029E">
        <w:rPr>
          <w:rFonts w:ascii="Arial" w:hAnsi="Arial" w:cs="Arial"/>
          <w:sz w:val="20"/>
          <w:szCs w:val="20"/>
        </w:rPr>
        <w:t xml:space="preserve"> </w:t>
      </w:r>
    </w:p>
    <w:p w14:paraId="48A50EAE" w14:textId="38CCEAD6" w:rsidR="0028029E" w:rsidRDefault="0028029E" w:rsidP="0028029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28029E">
        <w:rPr>
          <w:rFonts w:ascii="Arial" w:hAnsi="Arial" w:cs="Arial"/>
          <w:sz w:val="20"/>
          <w:szCs w:val="20"/>
        </w:rPr>
        <w:t xml:space="preserve"> </w:t>
      </w:r>
    </w:p>
    <w:p w14:paraId="34863E6B" w14:textId="5177D7CA" w:rsidR="0028029E" w:rsidRDefault="0028029E" w:rsidP="0028029E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en a family takes a vacation out of state or out of the country how do you know if they follow the recommended quarantine guidelines before a child returns to school?</w:t>
      </w:r>
    </w:p>
    <w:p w14:paraId="4E4309B5" w14:textId="70170B85" w:rsidR="007E36E2" w:rsidRDefault="0032614B" w:rsidP="00206E18">
      <w:pPr>
        <w:spacing w:after="0" w:line="240" w:lineRule="auto"/>
      </w:pPr>
      <w:r>
        <w:rPr>
          <w:rFonts w:ascii="Arial" w:hAnsi="Arial" w:cs="Arial"/>
          <w:sz w:val="20"/>
          <w:szCs w:val="20"/>
        </w:rPr>
        <w:t>J: Lots of parents are very good at giving schedules. Our</w:t>
      </w:r>
      <w:r w:rsidR="0028029E" w:rsidRPr="0028029E">
        <w:t xml:space="preserve"> assumption is families will follow instructions</w:t>
      </w:r>
      <w:r w:rsidR="0028029E">
        <w:t>.</w:t>
      </w:r>
      <w:r w:rsidR="0028029E" w:rsidRPr="0028029E">
        <w:t xml:space="preserve"> </w:t>
      </w:r>
    </w:p>
    <w:p w14:paraId="110F7886" w14:textId="77777777" w:rsidR="009A27D6" w:rsidRDefault="009A27D6" w:rsidP="00167924">
      <w:pPr>
        <w:spacing w:after="0" w:line="240" w:lineRule="auto"/>
      </w:pPr>
    </w:p>
    <w:p w14:paraId="64407BA8" w14:textId="77777777" w:rsidR="00167924" w:rsidRDefault="00167924" w:rsidP="00167924">
      <w:pPr>
        <w:spacing w:after="0" w:line="240" w:lineRule="auto"/>
      </w:pPr>
      <w:r w:rsidRPr="00C3020C">
        <w:rPr>
          <w:b/>
          <w:bCs/>
          <w:u w:val="single"/>
        </w:rPr>
        <w:t>Superintendent’s Report:</w:t>
      </w:r>
      <w:r>
        <w:t xml:space="preserve">  Bob Scott  and Jack Dibee (curriculum)</w:t>
      </w:r>
    </w:p>
    <w:p w14:paraId="6B999CEA" w14:textId="23CCA6CD" w:rsidR="00167924" w:rsidRDefault="00967E1A" w:rsidP="00167924">
      <w:pPr>
        <w:spacing w:after="0" w:line="240" w:lineRule="auto"/>
      </w:pPr>
      <w:r>
        <w:t xml:space="preserve">B: </w:t>
      </w:r>
      <w:r w:rsidR="00167924">
        <w:t xml:space="preserve">Still a </w:t>
      </w:r>
      <w:r>
        <w:t xml:space="preserve">strange, </w:t>
      </w:r>
      <w:r w:rsidR="00167924">
        <w:t xml:space="preserve">stressful situation, but most has become </w:t>
      </w:r>
      <w:r w:rsidR="0028029E">
        <w:t>normal</w:t>
      </w:r>
      <w:r w:rsidR="00167924">
        <w:t xml:space="preserve"> business. </w:t>
      </w:r>
    </w:p>
    <w:p w14:paraId="46019C37" w14:textId="18F41ED4" w:rsidR="00167924" w:rsidRDefault="00167924" w:rsidP="00167924">
      <w:pPr>
        <w:spacing w:after="0" w:line="240" w:lineRule="auto"/>
      </w:pPr>
      <w:r>
        <w:t xml:space="preserve">Starting to plan 2021/2022 </w:t>
      </w:r>
      <w:r w:rsidR="0028029E">
        <w:t>school</w:t>
      </w:r>
      <w:r>
        <w:t xml:space="preserve"> ye</w:t>
      </w:r>
      <w:r w:rsidR="0028029E">
        <w:t>a</w:t>
      </w:r>
      <w:r>
        <w:t>r.</w:t>
      </w:r>
    </w:p>
    <w:p w14:paraId="529680E1" w14:textId="19C5D93D" w:rsidR="00967E1A" w:rsidRDefault="00967E1A" w:rsidP="00167924">
      <w:pPr>
        <w:spacing w:after="0" w:line="240" w:lineRule="auto"/>
      </w:pPr>
      <w:r>
        <w:t>Listening to County could be regular commencement.</w:t>
      </w:r>
    </w:p>
    <w:p w14:paraId="57D24C02" w14:textId="77253166" w:rsidR="00167924" w:rsidRDefault="00167924" w:rsidP="00167924">
      <w:pPr>
        <w:spacing w:after="0" w:line="240" w:lineRule="auto"/>
      </w:pPr>
      <w:r>
        <w:t>Meeting with Gayle and Nathan Manning next week, hope to get state testing waived.</w:t>
      </w:r>
    </w:p>
    <w:p w14:paraId="2EE41E9D" w14:textId="2ABFA17D" w:rsidR="00167924" w:rsidRDefault="00967E1A" w:rsidP="00167924">
      <w:pPr>
        <w:spacing w:after="0" w:line="240" w:lineRule="auto"/>
      </w:pPr>
      <w:r>
        <w:t>J: Numbers for remote students are up by 20 more.</w:t>
      </w:r>
    </w:p>
    <w:p w14:paraId="14A2FAE0" w14:textId="6445BDFD" w:rsidR="00967E1A" w:rsidRDefault="00967E1A" w:rsidP="00167924">
      <w:pPr>
        <w:spacing w:after="0" w:line="240" w:lineRule="auto"/>
      </w:pPr>
      <w:r>
        <w:t>Jenn said</w:t>
      </w:r>
      <w:r w:rsidR="00B81154">
        <w:t xml:space="preserve"> </w:t>
      </w:r>
      <w:r>
        <w:t xml:space="preserve"> </w:t>
      </w:r>
      <w:r w:rsidRPr="00967E1A">
        <w:t>Thank you for all the support for MTS</w:t>
      </w:r>
      <w:r>
        <w:t>A</w:t>
      </w:r>
      <w:r w:rsidRPr="00967E1A">
        <w:t xml:space="preserve"> day</w:t>
      </w:r>
      <w:r>
        <w:t xml:space="preserve">, </w:t>
      </w:r>
      <w:r w:rsidR="00B81154">
        <w:t xml:space="preserve">we were happy to be involved.  The </w:t>
      </w:r>
      <w:r w:rsidRPr="00967E1A">
        <w:t>staff was very appreciative</w:t>
      </w:r>
      <w:r>
        <w:t>.</w:t>
      </w:r>
    </w:p>
    <w:p w14:paraId="2DC3A8A7" w14:textId="77777777" w:rsidR="00B81154" w:rsidRDefault="00B81154" w:rsidP="009A69C5">
      <w:pPr>
        <w:spacing w:after="0" w:line="240" w:lineRule="auto"/>
        <w:rPr>
          <w:b/>
          <w:bCs/>
          <w:u w:val="single"/>
        </w:rPr>
      </w:pPr>
    </w:p>
    <w:p w14:paraId="5A2B1645" w14:textId="24BE7B14" w:rsidR="004777ED" w:rsidRDefault="00167924" w:rsidP="009A69C5">
      <w:pPr>
        <w:spacing w:after="0" w:line="240" w:lineRule="auto"/>
      </w:pPr>
      <w:r w:rsidRPr="00C3020C">
        <w:rPr>
          <w:b/>
          <w:bCs/>
          <w:u w:val="single"/>
        </w:rPr>
        <w:t>President</w:t>
      </w:r>
      <w:r w:rsidR="001A37A3">
        <w:rPr>
          <w:b/>
          <w:bCs/>
          <w:u w:val="single"/>
        </w:rPr>
        <w:t xml:space="preserve"> Report</w:t>
      </w:r>
      <w:r>
        <w:t xml:space="preserve">:  </w:t>
      </w:r>
      <w:r w:rsidR="00DB406B">
        <w:t>Jennifer shared</w:t>
      </w:r>
      <w:r w:rsidR="004777ED">
        <w:t xml:space="preserve"> Treasurer Erin has stepped down, Nancy Klingshirn will take over </w:t>
      </w:r>
      <w:r w:rsidR="00BA5F37">
        <w:t xml:space="preserve">the </w:t>
      </w:r>
      <w:r w:rsidR="004777ED">
        <w:t xml:space="preserve">position until </w:t>
      </w:r>
      <w:r w:rsidR="00BA5F37">
        <w:t xml:space="preserve">the </w:t>
      </w:r>
      <w:r w:rsidR="004777ED">
        <w:t xml:space="preserve">end of </w:t>
      </w:r>
      <w:r w:rsidR="00BA5F37">
        <w:t xml:space="preserve">the </w:t>
      </w:r>
      <w:r w:rsidR="004777ED">
        <w:t>school year.</w:t>
      </w:r>
    </w:p>
    <w:p w14:paraId="4629CCEF" w14:textId="3A8482C9" w:rsidR="00B81154" w:rsidRDefault="004777ED" w:rsidP="00B81154">
      <w:pPr>
        <w:spacing w:after="0" w:line="240" w:lineRule="auto"/>
      </w:pPr>
      <w:r>
        <w:t>Meredith Prewi</w:t>
      </w:r>
      <w:r w:rsidR="00406DE3">
        <w:t>tt</w:t>
      </w:r>
      <w:r>
        <w:t xml:space="preserve"> volunteered to step into </w:t>
      </w:r>
      <w:r w:rsidR="00BA5F37">
        <w:t xml:space="preserve">the </w:t>
      </w:r>
      <w:r>
        <w:t>Secretary position.</w:t>
      </w:r>
      <w:r w:rsidR="00B81154">
        <w:t xml:space="preserve">  Nancy is printing up this month,  will coordinate with Meredith.</w:t>
      </w:r>
    </w:p>
    <w:p w14:paraId="088D03FA" w14:textId="77777777" w:rsidR="00B81154" w:rsidRDefault="00B81154" w:rsidP="00B81154">
      <w:pPr>
        <w:spacing w:after="0" w:line="240" w:lineRule="auto"/>
        <w:jc w:val="right"/>
        <w:rPr>
          <w:sz w:val="16"/>
          <w:szCs w:val="16"/>
        </w:rPr>
      </w:pPr>
    </w:p>
    <w:p w14:paraId="4CA7C47D" w14:textId="10437FDD" w:rsidR="00B81154" w:rsidRPr="002F5BA5" w:rsidRDefault="00B81154" w:rsidP="00B81154">
      <w:pPr>
        <w:spacing w:after="0" w:line="240" w:lineRule="auto"/>
        <w:jc w:val="right"/>
        <w:rPr>
          <w:sz w:val="16"/>
          <w:szCs w:val="16"/>
        </w:rPr>
      </w:pPr>
      <w:r w:rsidRPr="002F5BA5">
        <w:rPr>
          <w:sz w:val="16"/>
          <w:szCs w:val="16"/>
        </w:rPr>
        <w:t xml:space="preserve">Avon Lake PTA Council  Minutes                                                Page </w:t>
      </w:r>
      <w:r>
        <w:rPr>
          <w:sz w:val="16"/>
          <w:szCs w:val="16"/>
        </w:rPr>
        <w:t>2</w:t>
      </w:r>
    </w:p>
    <w:p w14:paraId="5B29DD2E" w14:textId="77777777" w:rsidR="00B81154" w:rsidRDefault="00B81154" w:rsidP="00B81154">
      <w:pPr>
        <w:spacing w:after="0" w:line="240" w:lineRule="auto"/>
        <w:rPr>
          <w:b/>
          <w:bCs/>
          <w:u w:val="single"/>
        </w:rPr>
      </w:pPr>
    </w:p>
    <w:p w14:paraId="130BEA37" w14:textId="77777777" w:rsidR="00DB406B" w:rsidRDefault="00DB406B" w:rsidP="009A69C5">
      <w:pPr>
        <w:spacing w:after="0" w:line="240" w:lineRule="auto"/>
      </w:pPr>
    </w:p>
    <w:p w14:paraId="5C76B71E" w14:textId="5897648B" w:rsidR="00DB406B" w:rsidRDefault="009A69C5" w:rsidP="00B743A7">
      <w:pPr>
        <w:spacing w:after="0" w:line="240" w:lineRule="auto"/>
      </w:pPr>
      <w:r w:rsidRPr="00C3020C">
        <w:rPr>
          <w:b/>
          <w:bCs/>
          <w:u w:val="single"/>
        </w:rPr>
        <w:t>Treasurer</w:t>
      </w:r>
      <w:r w:rsidR="00792646">
        <w:rPr>
          <w:b/>
          <w:bCs/>
          <w:u w:val="single"/>
        </w:rPr>
        <w:t xml:space="preserve"> Report</w:t>
      </w:r>
      <w:r>
        <w:t>:</w:t>
      </w:r>
      <w:r w:rsidR="00AA012D">
        <w:t xml:space="preserve"> Nancy Klingshirn</w:t>
      </w:r>
    </w:p>
    <w:p w14:paraId="7AD7CEC6" w14:textId="1DFCFAD7" w:rsidR="001A37A3" w:rsidRDefault="00DB406B" w:rsidP="00B743A7">
      <w:pPr>
        <w:spacing w:after="0" w:line="240" w:lineRule="auto"/>
      </w:pPr>
      <w:r w:rsidRPr="00DB406B">
        <w:t>Unit</w:t>
      </w:r>
      <w:r w:rsidR="00406DE3">
        <w:t>s</w:t>
      </w:r>
      <w:r w:rsidRPr="00DB406B">
        <w:t xml:space="preserve"> should</w:t>
      </w:r>
      <w:r w:rsidR="00406DE3">
        <w:t xml:space="preserve"> have set up</w:t>
      </w:r>
      <w:r w:rsidRPr="00DB406B">
        <w:t xml:space="preserve"> </w:t>
      </w:r>
      <w:r w:rsidR="00406DE3">
        <w:t>financial review</w:t>
      </w:r>
      <w:r w:rsidRPr="00DB406B">
        <w:t xml:space="preserve"> committee members. </w:t>
      </w:r>
      <w:r w:rsidR="00BA5F37">
        <w:t>The f</w:t>
      </w:r>
      <w:r w:rsidR="00406DE3">
        <w:t>irst meeting to review books should have taken place.  If not, please find a committee.</w:t>
      </w:r>
    </w:p>
    <w:p w14:paraId="7703AF7B" w14:textId="267DD0E3" w:rsidR="001A37A3" w:rsidRDefault="001A37A3" w:rsidP="00B743A7">
      <w:pPr>
        <w:spacing w:after="0" w:line="240" w:lineRule="auto"/>
      </w:pPr>
      <w:r>
        <w:t>Since I can no longer be on Council Review Committee</w:t>
      </w:r>
      <w:r w:rsidR="00B81154">
        <w:t xml:space="preserve">, </w:t>
      </w:r>
      <w:r>
        <w:t xml:space="preserve"> Stephanie Athey will replace me.</w:t>
      </w:r>
    </w:p>
    <w:p w14:paraId="6C4C3BB1" w14:textId="26FF3BA5" w:rsidR="00B81154" w:rsidRDefault="00BA5F37" w:rsidP="00B743A7">
      <w:pPr>
        <w:spacing w:after="0" w:line="240" w:lineRule="auto"/>
      </w:pPr>
      <w:r>
        <w:t>The f</w:t>
      </w:r>
      <w:r w:rsidR="001A37A3">
        <w:t>irst review was done by Ashley W, Kristen M</w:t>
      </w:r>
      <w:r>
        <w:t>,</w:t>
      </w:r>
      <w:r w:rsidR="001A37A3">
        <w:t xml:space="preserve"> and Nancy K. in January. </w:t>
      </w:r>
    </w:p>
    <w:p w14:paraId="4D82EC8D" w14:textId="289FF7FE" w:rsidR="00DB406B" w:rsidRDefault="001A37A3" w:rsidP="00B743A7">
      <w:pPr>
        <w:spacing w:after="0" w:line="240" w:lineRule="auto"/>
      </w:pPr>
      <w:r>
        <w:t xml:space="preserve">The books are ok through </w:t>
      </w:r>
      <w:r w:rsidR="00B81154">
        <w:t>Octo</w:t>
      </w:r>
      <w:r>
        <w:t>ber.</w:t>
      </w:r>
      <w:r w:rsidR="00406DE3">
        <w:t xml:space="preserve"> </w:t>
      </w:r>
    </w:p>
    <w:p w14:paraId="0AB4A277" w14:textId="3744B046" w:rsidR="001A37A3" w:rsidRDefault="00150B38" w:rsidP="00DB406B">
      <w:pPr>
        <w:spacing w:after="0" w:line="240" w:lineRule="auto"/>
      </w:pPr>
      <w:r>
        <w:t>Presented Monthly Financial Report</w:t>
      </w:r>
      <w:r w:rsidR="001A37A3">
        <w:t xml:space="preserve"> on screen</w:t>
      </w:r>
      <w:r>
        <w:t xml:space="preserve"> </w:t>
      </w:r>
      <w:r w:rsidR="00DB406B">
        <w:t xml:space="preserve">for </w:t>
      </w:r>
      <w:r w:rsidR="001A37A3">
        <w:t>November and Decem</w:t>
      </w:r>
      <w:r w:rsidR="00DB406B">
        <w:t>ber</w:t>
      </w:r>
      <w:r w:rsidR="001A37A3">
        <w:t>.</w:t>
      </w:r>
    </w:p>
    <w:p w14:paraId="1D7D39E4" w14:textId="5189AA39" w:rsidR="00AA012D" w:rsidRPr="00AA012D" w:rsidRDefault="00DB406B" w:rsidP="00AA012D">
      <w:pPr>
        <w:spacing w:after="0" w:line="240" w:lineRule="auto"/>
        <w:rPr>
          <w:color w:val="FF0000"/>
          <w:u w:val="single"/>
        </w:rPr>
      </w:pPr>
      <w:r>
        <w:t xml:space="preserve">Ending balance of $ </w:t>
      </w:r>
      <w:r w:rsidR="001A37A3">
        <w:t>22,336.50</w:t>
      </w:r>
      <w:r>
        <w:t xml:space="preserve">  </w:t>
      </w:r>
      <w:r w:rsidRPr="00D85F73">
        <w:rPr>
          <w:color w:val="FF0000"/>
          <w:u w:val="single"/>
        </w:rPr>
        <w:t>(cop</w:t>
      </w:r>
      <w:r w:rsidR="00D120E2">
        <w:rPr>
          <w:color w:val="FF0000"/>
          <w:u w:val="single"/>
        </w:rPr>
        <w:t>ies</w:t>
      </w:r>
      <w:r w:rsidRPr="00D85F73">
        <w:rPr>
          <w:color w:val="FF0000"/>
          <w:u w:val="single"/>
        </w:rPr>
        <w:t xml:space="preserve"> </w:t>
      </w:r>
      <w:r w:rsidR="001A37A3">
        <w:rPr>
          <w:color w:val="FF0000"/>
          <w:u w:val="single"/>
        </w:rPr>
        <w:t>will be posted to page</w:t>
      </w:r>
      <w:r w:rsidRPr="00D85F73">
        <w:rPr>
          <w:color w:val="FF0000"/>
          <w:u w:val="single"/>
        </w:rPr>
        <w:t>)</w:t>
      </w:r>
    </w:p>
    <w:p w14:paraId="5268AA1C" w14:textId="06B2A51F" w:rsidR="001A37A3" w:rsidRPr="001A37A3" w:rsidRDefault="00AA012D" w:rsidP="00DB406B">
      <w:pPr>
        <w:spacing w:after="0" w:line="240" w:lineRule="auto"/>
      </w:pPr>
      <w:r>
        <w:t xml:space="preserve">Most </w:t>
      </w:r>
      <w:r w:rsidR="001A37A3">
        <w:t xml:space="preserve">activity was scholarship funds from units.  And we paid </w:t>
      </w:r>
      <w:r w:rsidR="001D71EE">
        <w:t xml:space="preserve">for </w:t>
      </w:r>
      <w:r w:rsidR="001A37A3">
        <w:t>insurance.</w:t>
      </w:r>
    </w:p>
    <w:p w14:paraId="5DCF017C" w14:textId="3BE67AC0" w:rsidR="00150B38" w:rsidRDefault="00CE17AA" w:rsidP="009A69C5">
      <w:pPr>
        <w:spacing w:after="0" w:line="240" w:lineRule="auto"/>
      </w:pPr>
      <w:r>
        <w:t>Online</w:t>
      </w:r>
      <w:r w:rsidR="00DB406B">
        <w:t xml:space="preserve"> vote to approve</w:t>
      </w:r>
      <w:r w:rsidR="001A37A3">
        <w:t xml:space="preserve"> both months</w:t>
      </w:r>
      <w:r w:rsidR="00DB406B">
        <w:t xml:space="preserve">: passed 100% </w:t>
      </w:r>
    </w:p>
    <w:p w14:paraId="5A8E90FF" w14:textId="55022DD9" w:rsidR="00150B38" w:rsidRDefault="001A37A3" w:rsidP="009A69C5">
      <w:pPr>
        <w:spacing w:after="0" w:line="240" w:lineRule="auto"/>
      </w:pPr>
      <w:r>
        <w:t xml:space="preserve">$ 2,164.00 in </w:t>
      </w:r>
      <w:r w:rsidR="00DB406B" w:rsidRPr="00DB406B">
        <w:t xml:space="preserve">Scholarship money </w:t>
      </w:r>
      <w:r>
        <w:t>collected from units.</w:t>
      </w:r>
      <w:r w:rsidR="00B81154">
        <w:t xml:space="preserve">  Plus $1400 from Council.</w:t>
      </w:r>
    </w:p>
    <w:p w14:paraId="7827BFF3" w14:textId="0E5A9ED7" w:rsidR="004E3ED2" w:rsidRDefault="004E3ED2" w:rsidP="009A69C5">
      <w:pPr>
        <w:spacing w:after="0" w:line="240" w:lineRule="auto"/>
      </w:pPr>
      <w:r w:rsidRPr="004E3ED2">
        <w:t xml:space="preserve"> </w:t>
      </w:r>
      <w:r w:rsidR="001A37A3">
        <w:t xml:space="preserve">BOE approved </w:t>
      </w:r>
      <w:r w:rsidR="001D71EE">
        <w:t xml:space="preserve">a </w:t>
      </w:r>
      <w:r w:rsidR="001A37A3">
        <w:t>$ 300</w:t>
      </w:r>
      <w:r w:rsidR="00055A37">
        <w:t xml:space="preserve"> </w:t>
      </w:r>
      <w:r w:rsidR="001A37A3">
        <w:t xml:space="preserve"> donation for </w:t>
      </w:r>
      <w:r>
        <w:t>R</w:t>
      </w:r>
      <w:r w:rsidRPr="004E3ED2">
        <w:t>efle</w:t>
      </w:r>
      <w:r>
        <w:t>ct</w:t>
      </w:r>
      <w:r w:rsidRPr="004E3ED2">
        <w:t>ions</w:t>
      </w:r>
      <w:r w:rsidR="001A37A3">
        <w:t xml:space="preserve">.  Nancy will contact District Office on </w:t>
      </w:r>
      <w:r w:rsidR="001D71EE">
        <w:t xml:space="preserve">the </w:t>
      </w:r>
      <w:r w:rsidR="001A37A3">
        <w:t xml:space="preserve">status of </w:t>
      </w:r>
      <w:r w:rsidR="001D71EE">
        <w:t xml:space="preserve">the </w:t>
      </w:r>
      <w:r w:rsidR="001A37A3">
        <w:t xml:space="preserve">check. </w:t>
      </w:r>
      <w:r w:rsidRPr="004E3ED2">
        <w:t xml:space="preserve"> </w:t>
      </w:r>
    </w:p>
    <w:p w14:paraId="0026F405" w14:textId="3E88786A" w:rsidR="00CA5BD9" w:rsidRDefault="001A37A3" w:rsidP="009A69C5">
      <w:pPr>
        <w:spacing w:after="0" w:line="240" w:lineRule="auto"/>
      </w:pPr>
      <w:r>
        <w:t>Former contact Judy Costen</w:t>
      </w:r>
      <w:r w:rsidR="00055A37">
        <w:t>wize</w:t>
      </w:r>
      <w:r>
        <w:t xml:space="preserve"> (? Spelling) has resigned.</w:t>
      </w:r>
    </w:p>
    <w:p w14:paraId="5E49E099" w14:textId="4096BB4E" w:rsidR="001A37A3" w:rsidRDefault="001A37A3" w:rsidP="009A69C5">
      <w:pPr>
        <w:spacing w:after="0" w:line="240" w:lineRule="auto"/>
      </w:pPr>
    </w:p>
    <w:p w14:paraId="1BEFB8DE" w14:textId="07B8366A" w:rsidR="001A37A3" w:rsidRDefault="001A37A3" w:rsidP="001A37A3">
      <w:pPr>
        <w:spacing w:after="0" w:line="240" w:lineRule="auto"/>
      </w:pPr>
      <w:r w:rsidRPr="00C3020C">
        <w:rPr>
          <w:b/>
          <w:bCs/>
          <w:u w:val="single"/>
        </w:rPr>
        <w:t>President</w:t>
      </w:r>
      <w:r>
        <w:rPr>
          <w:b/>
          <w:bCs/>
          <w:u w:val="single"/>
        </w:rPr>
        <w:t xml:space="preserve"> Report</w:t>
      </w:r>
      <w:r w:rsidR="001E0D86">
        <w:rPr>
          <w:b/>
          <w:bCs/>
          <w:u w:val="single"/>
        </w:rPr>
        <w:t xml:space="preserve"> (cont.)</w:t>
      </w:r>
      <w:r>
        <w:t>:  Jennifer</w:t>
      </w:r>
    </w:p>
    <w:p w14:paraId="5693CBED" w14:textId="32539C1D" w:rsidR="001A37A3" w:rsidRDefault="001A37A3" w:rsidP="001A37A3">
      <w:pPr>
        <w:spacing w:after="0" w:line="240" w:lineRule="auto"/>
      </w:pPr>
      <w:r>
        <w:t xml:space="preserve"> November minutes were shared on</w:t>
      </w:r>
      <w:r w:rsidR="001D71EE">
        <w:t>-</w:t>
      </w:r>
      <w:r>
        <w:t>screen, all good, no changes.  Vote to approve.  100%</w:t>
      </w:r>
    </w:p>
    <w:p w14:paraId="18C3427A" w14:textId="08F0B0FC" w:rsidR="00D120E2" w:rsidRDefault="001A37A3" w:rsidP="001A37A3">
      <w:pPr>
        <w:spacing w:after="0" w:line="240" w:lineRule="auto"/>
      </w:pPr>
      <w:r>
        <w:t xml:space="preserve">Thanked everyone for </w:t>
      </w:r>
      <w:r w:rsidR="0028472F">
        <w:t xml:space="preserve">the </w:t>
      </w:r>
      <w:r>
        <w:t>support of Mid T</w:t>
      </w:r>
      <w:r w:rsidRPr="004E3ED2">
        <w:t xml:space="preserve">erm </w:t>
      </w:r>
      <w:r>
        <w:t>S</w:t>
      </w:r>
      <w:r w:rsidRPr="004E3ED2">
        <w:t xml:space="preserve">taff </w:t>
      </w:r>
      <w:r>
        <w:t>A</w:t>
      </w:r>
      <w:r w:rsidRPr="004E3ED2">
        <w:t>ppreciation</w:t>
      </w:r>
      <w:r w:rsidR="00967E1A">
        <w:t xml:space="preserve"> – lots of positive </w:t>
      </w:r>
      <w:r w:rsidR="00A23BE4">
        <w:t>response.</w:t>
      </w:r>
    </w:p>
    <w:p w14:paraId="0C01C25B" w14:textId="14C26095" w:rsidR="00AA012D" w:rsidRPr="00AA012D" w:rsidRDefault="00AA012D" w:rsidP="00AA012D">
      <w:pPr>
        <w:spacing w:after="0" w:line="240" w:lineRule="auto"/>
        <w:rPr>
          <w:color w:val="FF0000"/>
          <w:u w:val="single"/>
        </w:rPr>
      </w:pPr>
      <w:r>
        <w:rPr>
          <w:b/>
          <w:bCs/>
          <w:u w:val="single"/>
        </w:rPr>
        <w:t>ByLaws:</w:t>
      </w:r>
      <w:r>
        <w:t xml:space="preserve"> Jennifer for Erin – </w:t>
      </w:r>
      <w:r w:rsidR="00A23BE4">
        <w:t xml:space="preserve">need </w:t>
      </w:r>
      <w:r w:rsidR="0028472F">
        <w:t xml:space="preserve">a </w:t>
      </w:r>
      <w:r w:rsidR="00A23BE4">
        <w:t xml:space="preserve">new head.  </w:t>
      </w:r>
      <w:r>
        <w:t xml:space="preserve">Pending: Eastview  Jennifer is following up with Westview.  </w:t>
      </w:r>
    </w:p>
    <w:p w14:paraId="1526C50B" w14:textId="71B498E5" w:rsidR="00AA012D" w:rsidRDefault="00AA012D" w:rsidP="00A13FAD">
      <w:pPr>
        <w:spacing w:after="0" w:line="240" w:lineRule="auto"/>
        <w:rPr>
          <w:b/>
          <w:bCs/>
          <w:u w:val="single"/>
        </w:rPr>
      </w:pPr>
    </w:p>
    <w:p w14:paraId="5A8E8554" w14:textId="06DC6CDE" w:rsidR="00700012" w:rsidRDefault="006C7BBD" w:rsidP="00BB09C5">
      <w:pPr>
        <w:spacing w:after="0" w:line="240" w:lineRule="auto"/>
      </w:pPr>
      <w:r>
        <w:rPr>
          <w:b/>
          <w:bCs/>
          <w:u w:val="single"/>
        </w:rPr>
        <w:t>Committee Reports:</w:t>
      </w:r>
      <w:r w:rsidR="00700012" w:rsidRPr="00700012">
        <w:t xml:space="preserve"> </w:t>
      </w:r>
    </w:p>
    <w:p w14:paraId="09031ABF" w14:textId="74EC44C2" w:rsidR="00AA012D" w:rsidRDefault="007626AE" w:rsidP="00C221A2">
      <w:pPr>
        <w:spacing w:after="0" w:line="240" w:lineRule="auto"/>
      </w:pPr>
      <w:r>
        <w:rPr>
          <w:b/>
          <w:bCs/>
          <w:u w:val="single"/>
        </w:rPr>
        <w:t xml:space="preserve">Library: </w:t>
      </w:r>
      <w:r>
        <w:t>Shea Al</w:t>
      </w:r>
      <w:r w:rsidR="00ED40D0">
        <w:t>l</w:t>
      </w:r>
      <w:r>
        <w:t>tmont</w:t>
      </w:r>
      <w:r w:rsidR="0045673A">
        <w:t>:  Library is open</w:t>
      </w:r>
      <w:r w:rsidR="00A23BE4">
        <w:t xml:space="preserve"> </w:t>
      </w:r>
    </w:p>
    <w:p w14:paraId="2716CC9A" w14:textId="18594BFE" w:rsidR="007B48C2" w:rsidRDefault="007B48C2" w:rsidP="00C221A2">
      <w:pPr>
        <w:spacing w:after="0" w:line="240" w:lineRule="auto"/>
      </w:pPr>
      <w:r w:rsidRPr="008B1B50">
        <w:t>Board approved</w:t>
      </w:r>
      <w:r>
        <w:t xml:space="preserve">, in </w:t>
      </w:r>
      <w:r w:rsidRPr="008B1B50">
        <w:t xml:space="preserve"> </w:t>
      </w:r>
      <w:r>
        <w:t>M</w:t>
      </w:r>
      <w:r w:rsidRPr="008B1B50">
        <w:t>ay 2021</w:t>
      </w:r>
      <w:r>
        <w:t>, a</w:t>
      </w:r>
      <w:r w:rsidRPr="008B1B50">
        <w:t xml:space="preserve"> five-year </w:t>
      </w:r>
      <w:r>
        <w:t>R</w:t>
      </w:r>
      <w:r w:rsidRPr="008B1B50">
        <w:t xml:space="preserve">enewal </w:t>
      </w:r>
      <w:r>
        <w:t>L</w:t>
      </w:r>
      <w:r w:rsidRPr="008B1B50">
        <w:t xml:space="preserve">evy on </w:t>
      </w:r>
      <w:r w:rsidR="0028472F">
        <w:t xml:space="preserve">the </w:t>
      </w:r>
      <w:r w:rsidRPr="008B1B50">
        <w:t>ballot</w:t>
      </w:r>
      <w:r>
        <w:t>.</w:t>
      </w:r>
      <w:r w:rsidRPr="008B1B50">
        <w:t xml:space="preserve"> </w:t>
      </w:r>
      <w:r>
        <w:t xml:space="preserve"> (five years since </w:t>
      </w:r>
      <w:r w:rsidR="0028472F">
        <w:t xml:space="preserve">the </w:t>
      </w:r>
      <w:r>
        <w:t>last one.)</w:t>
      </w:r>
    </w:p>
    <w:p w14:paraId="3130C5C0" w14:textId="13F6D671" w:rsidR="00AA012D" w:rsidRDefault="00AA012D" w:rsidP="00C221A2">
      <w:pPr>
        <w:spacing w:after="0" w:line="240" w:lineRule="auto"/>
      </w:pPr>
      <w:r>
        <w:t xml:space="preserve">Renewal Levy will be on </w:t>
      </w:r>
      <w:r w:rsidR="00A23BE4">
        <w:t>May 4</w:t>
      </w:r>
      <w:r w:rsidR="00A23BE4" w:rsidRPr="00A23BE4">
        <w:rPr>
          <w:vertAlign w:val="superscript"/>
        </w:rPr>
        <w:t>th</w:t>
      </w:r>
      <w:r w:rsidR="00A23BE4">
        <w:t xml:space="preserve"> </w:t>
      </w:r>
      <w:r>
        <w:t>ballot.</w:t>
      </w:r>
      <w:r w:rsidR="00A23BE4">
        <w:t xml:space="preserve">  $ 72.02 yearly per $100,000 home.  No increase in cost. </w:t>
      </w:r>
      <w:r>
        <w:t xml:space="preserve"> </w:t>
      </w:r>
    </w:p>
    <w:p w14:paraId="30DB38F2" w14:textId="77777777" w:rsidR="00A23BE4" w:rsidRDefault="00A23BE4" w:rsidP="00A23BE4">
      <w:pPr>
        <w:spacing w:after="0" w:line="240" w:lineRule="auto"/>
      </w:pPr>
    </w:p>
    <w:p w14:paraId="294602BA" w14:textId="7394DC7A" w:rsidR="00A23BE4" w:rsidRDefault="00A23BE4" w:rsidP="00A23BE4">
      <w:pPr>
        <w:spacing w:after="0" w:line="240" w:lineRule="auto"/>
      </w:pPr>
      <w:r>
        <w:t>Proud to work with AARP.  This year there are fewer AARP Tax appointments for Senior Citizens.</w:t>
      </w:r>
    </w:p>
    <w:p w14:paraId="7DE36013" w14:textId="361C37C9" w:rsidR="00A23BE4" w:rsidRDefault="00A23BE4" w:rsidP="00A23BE4">
      <w:pPr>
        <w:spacing w:after="0" w:line="240" w:lineRule="auto"/>
      </w:pPr>
      <w:r>
        <w:t>It is Free of charge, they scan all paperwork, so you don’t need to wait.  Contact library ASAP.</w:t>
      </w:r>
    </w:p>
    <w:p w14:paraId="3FF1DF60" w14:textId="77777777" w:rsidR="00A23BE4" w:rsidRDefault="00A23BE4" w:rsidP="00BB09C5">
      <w:pPr>
        <w:spacing w:after="0" w:line="240" w:lineRule="auto"/>
      </w:pPr>
    </w:p>
    <w:p w14:paraId="303B96A1" w14:textId="34C4FD5B" w:rsidR="00C221A2" w:rsidRDefault="0045673A" w:rsidP="00BB09C5">
      <w:pPr>
        <w:spacing w:after="0" w:line="240" w:lineRule="auto"/>
      </w:pPr>
      <w:r>
        <w:t>Discovery Works</w:t>
      </w:r>
      <w:r w:rsidR="008C3E28">
        <w:t xml:space="preserve"> is</w:t>
      </w:r>
      <w:r>
        <w:t xml:space="preserve"> </w:t>
      </w:r>
      <w:r w:rsidR="00C221A2">
        <w:t xml:space="preserve">still </w:t>
      </w:r>
      <w:r>
        <w:t>closed</w:t>
      </w:r>
      <w:r w:rsidR="00D120E2">
        <w:t xml:space="preserve"> bu</w:t>
      </w:r>
      <w:r w:rsidR="00D120E2" w:rsidRPr="00D120E2">
        <w:t>t is continuing to provide</w:t>
      </w:r>
      <w:r w:rsidR="00D120E2">
        <w:t xml:space="preserve"> </w:t>
      </w:r>
      <w:r w:rsidR="00C221A2" w:rsidRPr="00C221A2">
        <w:t>k</w:t>
      </w:r>
      <w:r w:rsidR="008C3E28">
        <w:t>- 4</w:t>
      </w:r>
      <w:r w:rsidR="008C3E28" w:rsidRPr="008C3E28">
        <w:rPr>
          <w:vertAlign w:val="superscript"/>
        </w:rPr>
        <w:t>th</w:t>
      </w:r>
      <w:r w:rsidR="008C3E28">
        <w:t xml:space="preserve"> grades</w:t>
      </w:r>
      <w:r w:rsidR="00C221A2" w:rsidRPr="00C221A2">
        <w:t xml:space="preserve"> </w:t>
      </w:r>
      <w:r w:rsidR="008C3E28">
        <w:t>with</w:t>
      </w:r>
      <w:r w:rsidR="00C221A2" w:rsidRPr="00C221A2">
        <w:t xml:space="preserve"> science kits for teachers </w:t>
      </w:r>
    </w:p>
    <w:p w14:paraId="6DB87510" w14:textId="0A1853D5" w:rsidR="00D120E2" w:rsidRDefault="00D120E2" w:rsidP="00BB09C5">
      <w:pPr>
        <w:spacing w:after="0" w:line="240" w:lineRule="auto"/>
      </w:pPr>
      <w:r>
        <w:t xml:space="preserve">Over 3,000 kits have been provided to teachers for student use. </w:t>
      </w:r>
    </w:p>
    <w:p w14:paraId="54594C30" w14:textId="36CF056B" w:rsidR="0045673A" w:rsidRDefault="0045673A" w:rsidP="00BB09C5">
      <w:pPr>
        <w:spacing w:after="0" w:line="240" w:lineRule="auto"/>
      </w:pPr>
      <w:r>
        <w:t xml:space="preserve">Online book clubs doing well.  DIY </w:t>
      </w:r>
      <w:r w:rsidR="00E66B37">
        <w:t>Storytime</w:t>
      </w:r>
      <w:r>
        <w:t xml:space="preserve"> bags &amp; book bundles.  New science &amp; craft kits.</w:t>
      </w:r>
    </w:p>
    <w:p w14:paraId="7F1C5D81" w14:textId="3257FF5C" w:rsidR="008B1B50" w:rsidRDefault="008B1B50" w:rsidP="008B1B50">
      <w:pPr>
        <w:spacing w:after="0" w:line="240" w:lineRule="auto"/>
      </w:pPr>
    </w:p>
    <w:p w14:paraId="4949814C" w14:textId="77E86AE2" w:rsidR="00C221A2" w:rsidRDefault="00AA012D" w:rsidP="00BB09C5">
      <w:pPr>
        <w:spacing w:after="0" w:line="240" w:lineRule="auto"/>
      </w:pPr>
      <w:r>
        <w:t>Lots of activity, averaging 25 to 30 people per hour.  Brisk curbside service as well.</w:t>
      </w:r>
    </w:p>
    <w:p w14:paraId="6591CBDE" w14:textId="59D7EECB" w:rsidR="00AA012D" w:rsidRDefault="007B48C2" w:rsidP="00BB09C5">
      <w:pPr>
        <w:spacing w:after="0" w:line="240" w:lineRule="auto"/>
      </w:pPr>
      <w:r>
        <w:t>Children’s</w:t>
      </w:r>
      <w:r w:rsidR="00AA012D">
        <w:t xml:space="preserve"> Department started Story Time this week.  And remember “Take and Make” crafts.</w:t>
      </w:r>
      <w:r>
        <w:t xml:space="preserve"> All ages.</w:t>
      </w:r>
    </w:p>
    <w:p w14:paraId="002C696B" w14:textId="107F53BB" w:rsidR="00D120E2" w:rsidRDefault="00D120E2" w:rsidP="00C221A2">
      <w:pPr>
        <w:spacing w:after="0" w:line="240" w:lineRule="auto"/>
      </w:pPr>
      <w:r>
        <w:t>Much praise for the very informative new</w:t>
      </w:r>
      <w:r w:rsidR="00C221A2" w:rsidRPr="00C221A2">
        <w:t xml:space="preserve"> program guide</w:t>
      </w:r>
      <w:r w:rsidR="00C221A2">
        <w:t>.</w:t>
      </w:r>
    </w:p>
    <w:p w14:paraId="530F47F6" w14:textId="4820115F" w:rsidR="00C221A2" w:rsidRDefault="007B48C2" w:rsidP="00C221A2">
      <w:pPr>
        <w:spacing w:after="0" w:line="240" w:lineRule="auto"/>
      </w:pPr>
      <w:r>
        <w:t xml:space="preserve">“Light up Winter Reading” </w:t>
      </w:r>
      <w:r w:rsidR="00AA012D">
        <w:t xml:space="preserve">  New </w:t>
      </w:r>
      <w:r>
        <w:t xml:space="preserve">30 day </w:t>
      </w:r>
      <w:r w:rsidR="00AA012D">
        <w:t>reading program – win a reading light.</w:t>
      </w:r>
    </w:p>
    <w:p w14:paraId="11473471" w14:textId="1DC44CD1" w:rsidR="00E820A0" w:rsidRDefault="00E820A0" w:rsidP="00C221A2">
      <w:pPr>
        <w:spacing w:after="0" w:line="240" w:lineRule="auto"/>
      </w:pPr>
      <w:r>
        <w:t>Working on modified Summer Reading program.</w:t>
      </w:r>
    </w:p>
    <w:p w14:paraId="53971737" w14:textId="46B37B63" w:rsidR="00C221A2" w:rsidRDefault="008B1B50" w:rsidP="0045673A">
      <w:pPr>
        <w:spacing w:after="0" w:line="240" w:lineRule="auto"/>
      </w:pPr>
      <w:r w:rsidRPr="008B1B50">
        <w:t xml:space="preserve">New </w:t>
      </w:r>
      <w:r>
        <w:t>“T</w:t>
      </w:r>
      <w:r w:rsidRPr="008B1B50">
        <w:t xml:space="preserve">ailored </w:t>
      </w:r>
      <w:r>
        <w:t>T</w:t>
      </w:r>
      <w:r w:rsidRPr="008B1B50">
        <w:t>itles</w:t>
      </w:r>
      <w:r>
        <w:t>”</w:t>
      </w:r>
      <w:r w:rsidRPr="008B1B50">
        <w:t xml:space="preserve"> feature. Gives you fiction </w:t>
      </w:r>
      <w:r>
        <w:t>a</w:t>
      </w:r>
      <w:r w:rsidRPr="008B1B50">
        <w:t>n</w:t>
      </w:r>
      <w:r>
        <w:t>d</w:t>
      </w:r>
      <w:r w:rsidRPr="008B1B50">
        <w:t xml:space="preserve"> </w:t>
      </w:r>
      <w:r w:rsidR="00CE17AA" w:rsidRPr="008B1B50">
        <w:t>non-fiction</w:t>
      </w:r>
      <w:r w:rsidRPr="008B1B50">
        <w:t xml:space="preserve"> recommendations</w:t>
      </w:r>
      <w:r>
        <w:t xml:space="preserve">. </w:t>
      </w:r>
      <w:r w:rsidRPr="008B1B50">
        <w:t xml:space="preserve"> </w:t>
      </w:r>
      <w:r>
        <w:t>B</w:t>
      </w:r>
      <w:r w:rsidRPr="008B1B50">
        <w:t>ased on your likes it will pick three books for you</w:t>
      </w:r>
      <w:r>
        <w:t>.</w:t>
      </w:r>
      <w:r w:rsidRPr="008B1B50">
        <w:t xml:space="preserve"> </w:t>
      </w:r>
    </w:p>
    <w:p w14:paraId="4E5C432C" w14:textId="2A594B7A" w:rsidR="00AA012D" w:rsidRDefault="00AA012D" w:rsidP="0045673A">
      <w:pPr>
        <w:spacing w:after="0" w:line="240" w:lineRule="auto"/>
      </w:pPr>
      <w:r>
        <w:t xml:space="preserve">To celebrate </w:t>
      </w:r>
      <w:r w:rsidR="00871334">
        <w:t xml:space="preserve">the </w:t>
      </w:r>
      <w:r w:rsidR="008B1B50" w:rsidRPr="008B1B50">
        <w:t>90th anniversary</w:t>
      </w:r>
      <w:r>
        <w:t xml:space="preserve"> from February to April there will be weekly prizes on the FaceBook page. </w:t>
      </w:r>
    </w:p>
    <w:p w14:paraId="33B14622" w14:textId="4A0BDB28" w:rsidR="00AA012D" w:rsidRDefault="00AA012D" w:rsidP="0045673A">
      <w:pPr>
        <w:spacing w:after="0" w:line="240" w:lineRule="auto"/>
      </w:pPr>
      <w:r>
        <w:t xml:space="preserve">Random winners for live checkouts, every 90 people </w:t>
      </w:r>
    </w:p>
    <w:p w14:paraId="3A66BB5F" w14:textId="4C6FFFEA" w:rsidR="008B1B50" w:rsidRDefault="008B1B50" w:rsidP="0045673A">
      <w:pPr>
        <w:spacing w:after="0" w:line="240" w:lineRule="auto"/>
      </w:pPr>
      <w:r w:rsidRPr="008B1B50">
        <w:t>Wh</w:t>
      </w:r>
      <w:r>
        <w:t>itey</w:t>
      </w:r>
      <w:r w:rsidRPr="008B1B50">
        <w:t xml:space="preserve"> the </w:t>
      </w:r>
      <w:r>
        <w:t>D</w:t>
      </w:r>
      <w:r w:rsidRPr="008B1B50">
        <w:t>eer return</w:t>
      </w:r>
      <w:r w:rsidR="00141D7E">
        <w:t>ed</w:t>
      </w:r>
      <w:r w:rsidRPr="008B1B50">
        <w:t xml:space="preserve"> to visit January through March </w:t>
      </w:r>
    </w:p>
    <w:p w14:paraId="5CE39F94" w14:textId="5F6B9498" w:rsidR="008B1B50" w:rsidRDefault="00141D7E" w:rsidP="0045673A">
      <w:pPr>
        <w:spacing w:after="0" w:line="240" w:lineRule="auto"/>
      </w:pPr>
      <w:r>
        <w:t>“Friends of the Library” is continuing there in place</w:t>
      </w:r>
      <w:r w:rsidR="00871334">
        <w:t xml:space="preserve"> of a</w:t>
      </w:r>
      <w:r>
        <w:t xml:space="preserve"> book sale, on shelves by north doors.</w:t>
      </w:r>
    </w:p>
    <w:p w14:paraId="511F004C" w14:textId="53C3D499" w:rsidR="0045673A" w:rsidRDefault="00141D7E" w:rsidP="0045673A">
      <w:pPr>
        <w:spacing w:after="0" w:line="240" w:lineRule="auto"/>
      </w:pPr>
      <w:r w:rsidRPr="00141D7E">
        <w:t xml:space="preserve">Friends will be </w:t>
      </w:r>
      <w:r>
        <w:t>accept</w:t>
      </w:r>
      <w:r w:rsidRPr="00141D7E">
        <w:t xml:space="preserve">ing </w:t>
      </w:r>
      <w:r>
        <w:t xml:space="preserve"> Book Donations the last Sunday of January and February, from 10 am until 2 pm, </w:t>
      </w:r>
      <w:r w:rsidRPr="00141D7E">
        <w:t>drive</w:t>
      </w:r>
      <w:r w:rsidR="00871334">
        <w:t>-</w:t>
      </w:r>
      <w:r w:rsidRPr="00141D7E">
        <w:t>by</w:t>
      </w:r>
      <w:r>
        <w:t xml:space="preserve"> drop off, remain</w:t>
      </w:r>
      <w:r w:rsidRPr="00141D7E">
        <w:t xml:space="preserve"> in your car</w:t>
      </w:r>
      <w:r>
        <w:t>.</w:t>
      </w:r>
    </w:p>
    <w:p w14:paraId="32913DB1" w14:textId="77777777" w:rsidR="00750382" w:rsidRPr="00750382" w:rsidRDefault="00750382" w:rsidP="0045673A">
      <w:pPr>
        <w:spacing w:after="0" w:line="240" w:lineRule="auto"/>
      </w:pPr>
    </w:p>
    <w:p w14:paraId="74BFAD42" w14:textId="77777777" w:rsidR="001E0D86" w:rsidRDefault="001E0D86" w:rsidP="00AA012D">
      <w:pPr>
        <w:spacing w:after="0" w:line="240" w:lineRule="auto"/>
        <w:jc w:val="right"/>
        <w:rPr>
          <w:sz w:val="16"/>
          <w:szCs w:val="16"/>
        </w:rPr>
      </w:pPr>
    </w:p>
    <w:p w14:paraId="541B55EA" w14:textId="0A9AEE96" w:rsidR="00AA012D" w:rsidRPr="008B1B50" w:rsidRDefault="00AA012D" w:rsidP="00AA012D">
      <w:pPr>
        <w:spacing w:after="0" w:line="240" w:lineRule="auto"/>
        <w:jc w:val="right"/>
      </w:pPr>
      <w:r w:rsidRPr="002F5BA5">
        <w:rPr>
          <w:sz w:val="16"/>
          <w:szCs w:val="16"/>
        </w:rPr>
        <w:t>Avon Lake PTA Council  Minutes                                                Page 3</w:t>
      </w:r>
    </w:p>
    <w:p w14:paraId="29118373" w14:textId="683AD3B4" w:rsidR="00AA012D" w:rsidRDefault="00AA012D" w:rsidP="00AA012D">
      <w:pPr>
        <w:spacing w:after="0" w:line="240" w:lineRule="auto"/>
      </w:pPr>
      <w:r>
        <w:rPr>
          <w:b/>
          <w:bCs/>
          <w:u w:val="single"/>
        </w:rPr>
        <w:t>1st</w:t>
      </w:r>
      <w:r w:rsidRPr="00A13FAD">
        <w:rPr>
          <w:b/>
          <w:bCs/>
          <w:u w:val="single"/>
        </w:rPr>
        <w:t xml:space="preserve"> </w:t>
      </w:r>
      <w:r>
        <w:rPr>
          <w:b/>
          <w:bCs/>
          <w:u w:val="single"/>
        </w:rPr>
        <w:t>Vice President (Membership):</w:t>
      </w:r>
      <w:r>
        <w:t xml:space="preserve">  Christa Olijar -  </w:t>
      </w:r>
      <w:r w:rsidR="00871334">
        <w:t>Nothing to report</w:t>
      </w:r>
    </w:p>
    <w:p w14:paraId="088932DF" w14:textId="1610CCC1" w:rsidR="00AA012D" w:rsidRDefault="00AA012D" w:rsidP="00AA012D">
      <w:pPr>
        <w:spacing w:after="0" w:line="240" w:lineRule="auto"/>
      </w:pPr>
      <w:r>
        <w:rPr>
          <w:b/>
          <w:bCs/>
          <w:u w:val="single"/>
        </w:rPr>
        <w:t>2</w:t>
      </w:r>
      <w:r w:rsidRPr="008C118A">
        <w:rPr>
          <w:b/>
          <w:bCs/>
          <w:u w:val="single"/>
          <w:vertAlign w:val="superscript"/>
        </w:rPr>
        <w:t>nd</w:t>
      </w:r>
      <w:r>
        <w:rPr>
          <w:b/>
          <w:bCs/>
          <w:u w:val="single"/>
        </w:rPr>
        <w:t xml:space="preserve"> Vice President (Fundraising):</w:t>
      </w:r>
      <w:r>
        <w:t xml:space="preserve">  Stephanie Athey – </w:t>
      </w:r>
      <w:r w:rsidR="00D120E2">
        <w:t xml:space="preserve">  </w:t>
      </w:r>
      <w:r w:rsidR="00871334">
        <w:t>Nothing to report</w:t>
      </w:r>
    </w:p>
    <w:p w14:paraId="6600001F" w14:textId="77777777" w:rsidR="00AA012D" w:rsidRDefault="00AA012D" w:rsidP="009A69C5">
      <w:pPr>
        <w:spacing w:after="0" w:line="240" w:lineRule="auto"/>
        <w:rPr>
          <w:b/>
          <w:bCs/>
          <w:u w:val="single"/>
        </w:rPr>
      </w:pPr>
    </w:p>
    <w:p w14:paraId="31F96CD4" w14:textId="6D3A05DE" w:rsidR="008B1B50" w:rsidRDefault="006C7802" w:rsidP="009A69C5">
      <w:pPr>
        <w:spacing w:after="0" w:line="240" w:lineRule="auto"/>
        <w:rPr>
          <w:b/>
          <w:bCs/>
          <w:u w:val="single"/>
        </w:rPr>
      </w:pPr>
      <w:r>
        <w:rPr>
          <w:b/>
          <w:bCs/>
          <w:u w:val="single"/>
        </w:rPr>
        <w:t xml:space="preserve">Health and Safety: </w:t>
      </w:r>
      <w:r w:rsidR="00CF2785">
        <w:rPr>
          <w:b/>
          <w:bCs/>
          <w:u w:val="single"/>
        </w:rPr>
        <w:t xml:space="preserve"> </w:t>
      </w:r>
      <w:r>
        <w:t xml:space="preserve">Lisa </w:t>
      </w:r>
      <w:r w:rsidR="00CF2785">
        <w:t xml:space="preserve">Rish  - </w:t>
      </w:r>
      <w:r>
        <w:t xml:space="preserve"> </w:t>
      </w:r>
      <w:r w:rsidR="008B1B50">
        <w:t>– No Report</w:t>
      </w:r>
      <w:r w:rsidR="008B1B50">
        <w:rPr>
          <w:b/>
          <w:bCs/>
          <w:u w:val="single"/>
        </w:rPr>
        <w:t xml:space="preserve"> </w:t>
      </w:r>
    </w:p>
    <w:p w14:paraId="72E269B3" w14:textId="0480F710" w:rsidR="001D7363" w:rsidRDefault="001D7363" w:rsidP="009A69C5">
      <w:pPr>
        <w:spacing w:after="0" w:line="240" w:lineRule="auto"/>
      </w:pPr>
      <w:r>
        <w:rPr>
          <w:b/>
          <w:bCs/>
          <w:u w:val="single"/>
        </w:rPr>
        <w:t>Legislati</w:t>
      </w:r>
      <w:r w:rsidR="009C5C10">
        <w:rPr>
          <w:b/>
          <w:bCs/>
          <w:u w:val="single"/>
        </w:rPr>
        <w:t>on</w:t>
      </w:r>
      <w:r w:rsidR="009C5C10" w:rsidRPr="009C5C10">
        <w:t xml:space="preserve">:  </w:t>
      </w:r>
      <w:r>
        <w:t xml:space="preserve">Christa </w:t>
      </w:r>
      <w:r w:rsidR="008B1B50">
        <w:t xml:space="preserve"> </w:t>
      </w:r>
      <w:r>
        <w:t>– No Report</w:t>
      </w:r>
    </w:p>
    <w:p w14:paraId="02827DD8" w14:textId="2705747E" w:rsidR="007626AE" w:rsidRPr="007626AE" w:rsidRDefault="001D7363" w:rsidP="009A69C5">
      <w:pPr>
        <w:spacing w:after="0" w:line="240" w:lineRule="auto"/>
      </w:pPr>
      <w:r w:rsidRPr="001D7363">
        <w:rPr>
          <w:b/>
          <w:bCs/>
          <w:u w:val="single"/>
        </w:rPr>
        <w:t>Luncheon</w:t>
      </w:r>
      <w:r>
        <w:t xml:space="preserve">: </w:t>
      </w:r>
      <w:r w:rsidR="008B1B50">
        <w:t xml:space="preserve"> Jennifer  -  N</w:t>
      </w:r>
      <w:r>
        <w:t xml:space="preserve">o </w:t>
      </w:r>
      <w:r w:rsidR="002667E0">
        <w:t>R</w:t>
      </w:r>
      <w:r>
        <w:t>eport</w:t>
      </w:r>
      <w:r w:rsidR="00DB51B0" w:rsidRPr="00DB51B0">
        <w:t xml:space="preserve"> </w:t>
      </w:r>
    </w:p>
    <w:p w14:paraId="69CEBB5F" w14:textId="786A83E7" w:rsidR="00F073FD" w:rsidRDefault="00466BCA" w:rsidP="00D120E2">
      <w:pPr>
        <w:spacing w:after="0" w:line="240" w:lineRule="auto"/>
      </w:pPr>
      <w:r>
        <w:rPr>
          <w:b/>
          <w:bCs/>
          <w:u w:val="single"/>
        </w:rPr>
        <w:t xml:space="preserve">Reflections: </w:t>
      </w:r>
      <w:r w:rsidR="00CF2785">
        <w:rPr>
          <w:b/>
          <w:bCs/>
          <w:u w:val="single"/>
        </w:rPr>
        <w:t xml:space="preserve"> </w:t>
      </w:r>
      <w:r w:rsidR="00D120E2">
        <w:t xml:space="preserve">Jennifer reported for </w:t>
      </w:r>
      <w:r>
        <w:t>Ashley</w:t>
      </w:r>
      <w:r w:rsidR="002D2D6B">
        <w:t xml:space="preserve"> Whitehead</w:t>
      </w:r>
      <w:r w:rsidR="00CF2785">
        <w:t xml:space="preserve">  </w:t>
      </w:r>
      <w:r w:rsidR="00DB51B0">
        <w:t>-</w:t>
      </w:r>
      <w:r w:rsidR="001D7363">
        <w:t xml:space="preserve">  </w:t>
      </w:r>
      <w:r w:rsidR="00D120E2" w:rsidRPr="00D120E2">
        <w:t>Very low numbers this year only 87 normally have 500 to 600 entrance</w:t>
      </w:r>
      <w:r w:rsidR="00D120E2">
        <w:t xml:space="preserve">. </w:t>
      </w:r>
      <w:r w:rsidR="00D120E2" w:rsidRPr="00D120E2">
        <w:t xml:space="preserve"> </w:t>
      </w:r>
      <w:r w:rsidR="00D120E2">
        <w:t>O</w:t>
      </w:r>
      <w:r w:rsidR="00D120E2" w:rsidRPr="00D120E2">
        <w:t xml:space="preserve">nly 18 </w:t>
      </w:r>
      <w:r w:rsidR="00973DD6">
        <w:t>B</w:t>
      </w:r>
      <w:r w:rsidR="00D120E2" w:rsidRPr="00D120E2">
        <w:t xml:space="preserve">est of </w:t>
      </w:r>
      <w:r w:rsidR="00973DD6">
        <w:t>S</w:t>
      </w:r>
      <w:r w:rsidR="00D120E2" w:rsidRPr="00D120E2">
        <w:t>how sent to Columbus.</w:t>
      </w:r>
      <w:r w:rsidR="00D120E2">
        <w:t xml:space="preserve"> </w:t>
      </w:r>
      <w:r w:rsidR="00D120E2" w:rsidRPr="00D120E2">
        <w:t xml:space="preserve"> Award letter sending out next month</w:t>
      </w:r>
      <w:r w:rsidR="00D120E2">
        <w:t>.  W</w:t>
      </w:r>
      <w:r w:rsidR="00D120E2" w:rsidRPr="00D120E2">
        <w:t>orking on way to display</w:t>
      </w:r>
      <w:r w:rsidR="00D120E2">
        <w:t>.</w:t>
      </w:r>
    </w:p>
    <w:p w14:paraId="621EB5C2" w14:textId="07926B87" w:rsidR="00B502A3" w:rsidRDefault="00FE51A5" w:rsidP="00B502A3">
      <w:pPr>
        <w:spacing w:after="0" w:line="240" w:lineRule="auto"/>
      </w:pPr>
      <w:r>
        <w:rPr>
          <w:b/>
          <w:bCs/>
          <w:u w:val="single"/>
        </w:rPr>
        <w:t>Scholarships:</w:t>
      </w:r>
      <w:r>
        <w:t xml:space="preserve">   Kristen </w:t>
      </w:r>
      <w:r w:rsidR="002667E0">
        <w:t xml:space="preserve">– </w:t>
      </w:r>
      <w:r w:rsidR="00D120E2" w:rsidRPr="00D120E2">
        <w:t>Email will be going out to committee chairs next week</w:t>
      </w:r>
      <w:r w:rsidR="00D120E2">
        <w:t xml:space="preserve">.  </w:t>
      </w:r>
      <w:r w:rsidR="00D120E2" w:rsidRPr="00D120E2">
        <w:t xml:space="preserve"> </w:t>
      </w:r>
      <w:r w:rsidR="00D120E2">
        <w:t>P</w:t>
      </w:r>
      <w:r w:rsidR="00D120E2" w:rsidRPr="00D120E2">
        <w:t xml:space="preserve">robably </w:t>
      </w:r>
      <w:r w:rsidR="00973DD6">
        <w:t xml:space="preserve">the </w:t>
      </w:r>
      <w:r w:rsidR="00D120E2" w:rsidRPr="00D120E2">
        <w:t>same format as in past</w:t>
      </w:r>
      <w:r w:rsidR="00D120E2">
        <w:t>.  The</w:t>
      </w:r>
      <w:r w:rsidR="00D120E2" w:rsidRPr="00D120E2">
        <w:t xml:space="preserve"> common application is live for students </w:t>
      </w:r>
      <w:r w:rsidR="00973DD6">
        <w:t xml:space="preserve">on </w:t>
      </w:r>
      <w:r w:rsidR="00D120E2" w:rsidRPr="00D120E2">
        <w:t>February 1</w:t>
      </w:r>
      <w:r w:rsidR="00D120E2" w:rsidRPr="00D120E2">
        <w:rPr>
          <w:vertAlign w:val="superscript"/>
        </w:rPr>
        <w:t>st</w:t>
      </w:r>
      <w:r w:rsidR="00D120E2">
        <w:t>,</w:t>
      </w:r>
      <w:r w:rsidR="00D120E2" w:rsidRPr="00D120E2">
        <w:t xml:space="preserve"> due by the end of the month</w:t>
      </w:r>
      <w:r w:rsidR="00D120E2">
        <w:t>.</w:t>
      </w:r>
      <w:r w:rsidR="00D120E2" w:rsidRPr="00D120E2">
        <w:t xml:space="preserve"> </w:t>
      </w:r>
      <w:r w:rsidR="00D120E2">
        <w:t>K</w:t>
      </w:r>
      <w:r w:rsidR="00D120E2" w:rsidRPr="00D120E2">
        <w:t>rist</w:t>
      </w:r>
      <w:r w:rsidR="00D120E2">
        <w:t>e</w:t>
      </w:r>
      <w:r w:rsidR="00D120E2" w:rsidRPr="00D120E2">
        <w:t xml:space="preserve">n will pick up </w:t>
      </w:r>
      <w:r w:rsidR="003F66C5">
        <w:t xml:space="preserve">the </w:t>
      </w:r>
      <w:r w:rsidR="00D120E2" w:rsidRPr="00D120E2">
        <w:t>forms on March 1st</w:t>
      </w:r>
      <w:r w:rsidR="00D120E2">
        <w:t xml:space="preserve">.  </w:t>
      </w:r>
      <w:r w:rsidR="00D120E2" w:rsidRPr="00D120E2">
        <w:t xml:space="preserve">You can contact </w:t>
      </w:r>
      <w:r w:rsidR="008B491B" w:rsidRPr="008B491B">
        <w:t>Christine Delili</w:t>
      </w:r>
      <w:r w:rsidR="00D6370C">
        <w:t xml:space="preserve"> at</w:t>
      </w:r>
      <w:r w:rsidR="00D120E2" w:rsidRPr="00D120E2">
        <w:t xml:space="preserve"> the high school guidance counselor with any questions</w:t>
      </w:r>
      <w:r w:rsidR="00D6370C">
        <w:t xml:space="preserve">.  </w:t>
      </w:r>
      <w:hyperlink r:id="rId8" w:history="1">
        <w:r w:rsidR="00D6370C" w:rsidRPr="002E7AF9">
          <w:rPr>
            <w:rStyle w:val="Hyperlink"/>
          </w:rPr>
          <w:t>Christine.Delili@avonlakecityschools.org</w:t>
        </w:r>
      </w:hyperlink>
    </w:p>
    <w:p w14:paraId="74F1D0C3" w14:textId="4EBE8A35" w:rsidR="00F01926" w:rsidRDefault="00CF2785" w:rsidP="00DB51B0">
      <w:pPr>
        <w:spacing w:after="0" w:line="240" w:lineRule="auto"/>
      </w:pPr>
      <w:r>
        <w:t xml:space="preserve"> </w:t>
      </w:r>
      <w:r w:rsidR="00D96324" w:rsidRPr="00D96324">
        <w:rPr>
          <w:b/>
          <w:bCs/>
          <w:u w:val="single"/>
        </w:rPr>
        <w:t>AL School Foundation</w:t>
      </w:r>
      <w:r w:rsidR="00D96324">
        <w:t xml:space="preserve">:  Kristen </w:t>
      </w:r>
      <w:r w:rsidR="002667E0">
        <w:t xml:space="preserve">- </w:t>
      </w:r>
      <w:r w:rsidR="000B0870" w:rsidRPr="000B0870">
        <w:t xml:space="preserve"> </w:t>
      </w:r>
      <w:r w:rsidR="00D6370C">
        <w:t>The n</w:t>
      </w:r>
      <w:r w:rsidR="000B0870" w:rsidRPr="000B0870">
        <w:t xml:space="preserve">ext meeting will </w:t>
      </w:r>
      <w:r w:rsidR="00D120E2">
        <w:t>e</w:t>
      </w:r>
      <w:r w:rsidR="000B0870" w:rsidRPr="000B0870">
        <w:t>n</w:t>
      </w:r>
      <w:r w:rsidR="00D120E2">
        <w:t>d of</w:t>
      </w:r>
      <w:r w:rsidR="000B0870" w:rsidRPr="000B0870">
        <w:t xml:space="preserve"> January</w:t>
      </w:r>
      <w:r w:rsidR="000B0870">
        <w:t>.</w:t>
      </w:r>
      <w:r w:rsidR="000B0870" w:rsidRPr="000B0870">
        <w:t xml:space="preserve"> </w:t>
      </w:r>
      <w:r w:rsidR="00A7209F">
        <w:t xml:space="preserve">  Always need board members.</w:t>
      </w:r>
    </w:p>
    <w:p w14:paraId="2631C5CC" w14:textId="77777777" w:rsidR="00750382" w:rsidRDefault="008E0F74" w:rsidP="00750382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b/>
          <w:bCs/>
          <w:u w:val="single"/>
        </w:rPr>
        <w:t>Curriculum:</w:t>
      </w:r>
      <w:r>
        <w:t xml:space="preserve"> Jennifer Tille</w:t>
      </w:r>
      <w:r w:rsidR="00D120E2">
        <w:t>r</w:t>
      </w:r>
      <w:r>
        <w:t>y</w:t>
      </w:r>
      <w:r w:rsidR="00167924" w:rsidRPr="00167924">
        <w:rPr>
          <w:rFonts w:ascii="Calibri" w:eastAsia="Times New Roman" w:hAnsi="Calibri" w:cs="Calibri"/>
          <w:color w:val="000000"/>
        </w:rPr>
        <w:t> </w:t>
      </w:r>
    </w:p>
    <w:p w14:paraId="03FAB97D" w14:textId="58A1FD2D" w:rsidR="00167924" w:rsidRPr="00167924" w:rsidRDefault="00167924" w:rsidP="00750382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67924">
        <w:rPr>
          <w:rFonts w:eastAsia="Times New Roman" w:cstheme="minorHAnsi"/>
        </w:rPr>
        <w:t xml:space="preserve">We have 706 students signed up for remote learning second semester, an increase of 20 from </w:t>
      </w:r>
      <w:r w:rsidR="00D6370C">
        <w:rPr>
          <w:rFonts w:eastAsia="Times New Roman" w:cstheme="minorHAnsi"/>
        </w:rPr>
        <w:t xml:space="preserve">the </w:t>
      </w:r>
      <w:r w:rsidRPr="00167924">
        <w:rPr>
          <w:rFonts w:eastAsia="Times New Roman" w:cstheme="minorHAnsi"/>
        </w:rPr>
        <w:t>first semester.</w:t>
      </w:r>
    </w:p>
    <w:p w14:paraId="44AAAAB4" w14:textId="5F2EF22D" w:rsidR="00167924" w:rsidRPr="00167924" w:rsidRDefault="00167924" w:rsidP="00750382">
      <w:pPr>
        <w:shd w:val="clear" w:color="auto" w:fill="FFFFFF"/>
        <w:spacing w:after="0" w:line="240" w:lineRule="auto"/>
        <w:rPr>
          <w:rFonts w:eastAsia="Times New Roman" w:cstheme="minorHAnsi"/>
        </w:rPr>
      </w:pPr>
      <w:r w:rsidRPr="00167924">
        <w:rPr>
          <w:rFonts w:eastAsia="Times New Roman" w:cstheme="minorHAnsi"/>
        </w:rPr>
        <w:t xml:space="preserve">We added three new online electives at Learwood for </w:t>
      </w:r>
      <w:r w:rsidR="00D6370C">
        <w:rPr>
          <w:rFonts w:eastAsia="Times New Roman" w:cstheme="minorHAnsi"/>
        </w:rPr>
        <w:t xml:space="preserve">the </w:t>
      </w:r>
      <w:r w:rsidRPr="00167924">
        <w:rPr>
          <w:rFonts w:eastAsia="Times New Roman" w:cstheme="minorHAnsi"/>
        </w:rPr>
        <w:t xml:space="preserve">second </w:t>
      </w:r>
      <w:r w:rsidR="005D0734" w:rsidRPr="00167924">
        <w:rPr>
          <w:rFonts w:eastAsia="Times New Roman" w:cstheme="minorHAnsi"/>
        </w:rPr>
        <w:t>semester,</w:t>
      </w:r>
      <w:r w:rsidRPr="00167924">
        <w:rPr>
          <w:rFonts w:eastAsia="Times New Roman" w:cstheme="minorHAnsi"/>
        </w:rPr>
        <w:t xml:space="preserve"> technology, current events</w:t>
      </w:r>
      <w:r w:rsidR="00D6370C">
        <w:rPr>
          <w:rFonts w:eastAsia="Times New Roman" w:cstheme="minorHAnsi"/>
        </w:rPr>
        <w:t>,</w:t>
      </w:r>
      <w:r w:rsidRPr="00167924">
        <w:rPr>
          <w:rFonts w:eastAsia="Times New Roman" w:cstheme="minorHAnsi"/>
        </w:rPr>
        <w:t xml:space="preserve"> and modern wars.  This is in addition to choir, band, orchestra, Spanish and French. </w:t>
      </w:r>
    </w:p>
    <w:p w14:paraId="6263A15E" w14:textId="77777777" w:rsidR="00167924" w:rsidRPr="00167924" w:rsidRDefault="00167924" w:rsidP="00750382">
      <w:pPr>
        <w:shd w:val="clear" w:color="auto" w:fill="FFFFFF"/>
        <w:spacing w:after="0" w:line="240" w:lineRule="auto"/>
        <w:rPr>
          <w:rFonts w:eastAsia="Times New Roman" w:cstheme="minorHAnsi"/>
        </w:rPr>
      </w:pPr>
    </w:p>
    <w:p w14:paraId="23327528" w14:textId="21F2A2CB" w:rsidR="00167924" w:rsidRPr="00167924" w:rsidRDefault="00167924" w:rsidP="00750382">
      <w:pPr>
        <w:shd w:val="clear" w:color="auto" w:fill="FFFFFF"/>
        <w:spacing w:after="0" w:line="240" w:lineRule="auto"/>
        <w:rPr>
          <w:rFonts w:eastAsia="Times New Roman" w:cstheme="minorHAnsi"/>
        </w:rPr>
      </w:pPr>
      <w:r w:rsidRPr="00167924">
        <w:rPr>
          <w:rFonts w:eastAsia="Times New Roman" w:cstheme="minorHAnsi"/>
        </w:rPr>
        <w:t>Two electives are required. The 3 new electives were automatically added to the schedule. Students can opt</w:t>
      </w:r>
      <w:r w:rsidR="00D6370C">
        <w:rPr>
          <w:rFonts w:eastAsia="Times New Roman" w:cstheme="minorHAnsi"/>
        </w:rPr>
        <w:t>-</w:t>
      </w:r>
      <w:r w:rsidRPr="00167924">
        <w:rPr>
          <w:rFonts w:eastAsia="Times New Roman" w:cstheme="minorHAnsi"/>
        </w:rPr>
        <w:t>out of taking some or all of them depending on which other electives they already are taking. They are not required to take all 3 new electives, but they are welcome to if they would like to. </w:t>
      </w:r>
    </w:p>
    <w:p w14:paraId="61C5497C" w14:textId="77777777" w:rsidR="00167924" w:rsidRPr="00167924" w:rsidRDefault="00167924" w:rsidP="00750382">
      <w:pPr>
        <w:shd w:val="clear" w:color="auto" w:fill="FFFFFF"/>
        <w:spacing w:after="0" w:line="240" w:lineRule="auto"/>
        <w:rPr>
          <w:rFonts w:eastAsia="Times New Roman" w:cstheme="minorHAnsi"/>
        </w:rPr>
      </w:pPr>
      <w:r w:rsidRPr="00167924">
        <w:rPr>
          <w:rFonts w:eastAsia="Times New Roman" w:cstheme="minorHAnsi"/>
        </w:rPr>
        <w:t> </w:t>
      </w:r>
    </w:p>
    <w:p w14:paraId="68A0FE99" w14:textId="77777777" w:rsidR="00167924" w:rsidRPr="00167924" w:rsidRDefault="00167924" w:rsidP="00750382">
      <w:pPr>
        <w:shd w:val="clear" w:color="auto" w:fill="FFFFFF"/>
        <w:spacing w:after="0" w:line="240" w:lineRule="auto"/>
        <w:rPr>
          <w:rFonts w:eastAsia="Times New Roman" w:cstheme="minorHAnsi"/>
        </w:rPr>
      </w:pPr>
      <w:r w:rsidRPr="00167924">
        <w:rPr>
          <w:rFonts w:eastAsia="Times New Roman" w:cstheme="minorHAnsi"/>
        </w:rPr>
        <w:t>The high school will be releasing next year’s Course of Study in the next week or two.  We have added a few new classes for next year…all electives.</w:t>
      </w:r>
    </w:p>
    <w:p w14:paraId="03542AA6" w14:textId="77777777" w:rsidR="00167924" w:rsidRPr="00167924" w:rsidRDefault="00167924" w:rsidP="00750382">
      <w:pPr>
        <w:shd w:val="clear" w:color="auto" w:fill="FFFFFF"/>
        <w:spacing w:after="0" w:line="240" w:lineRule="auto"/>
        <w:rPr>
          <w:rFonts w:eastAsia="Times New Roman" w:cstheme="minorHAnsi"/>
        </w:rPr>
      </w:pPr>
      <w:r w:rsidRPr="00167924">
        <w:rPr>
          <w:rFonts w:eastAsia="Times New Roman" w:cstheme="minorHAnsi"/>
        </w:rPr>
        <w:t> </w:t>
      </w:r>
    </w:p>
    <w:p w14:paraId="4EF4C778" w14:textId="77777777" w:rsidR="00167924" w:rsidRPr="00167924" w:rsidRDefault="00167924" w:rsidP="00750382">
      <w:pPr>
        <w:shd w:val="clear" w:color="auto" w:fill="FFFFFF"/>
        <w:spacing w:after="0" w:line="240" w:lineRule="auto"/>
        <w:rPr>
          <w:rFonts w:eastAsia="Times New Roman" w:cstheme="minorHAnsi"/>
        </w:rPr>
      </w:pPr>
      <w:r w:rsidRPr="00167924">
        <w:rPr>
          <w:rFonts w:eastAsia="Times New Roman" w:cstheme="minorHAnsi"/>
        </w:rPr>
        <w:t>Our elementary students are going through their next round of DiBels literacy benchmarking right now. </w:t>
      </w:r>
    </w:p>
    <w:p w14:paraId="1F952409" w14:textId="77777777" w:rsidR="00167924" w:rsidRPr="00167924" w:rsidRDefault="00167924" w:rsidP="00750382">
      <w:pPr>
        <w:shd w:val="clear" w:color="auto" w:fill="FFFFFF"/>
        <w:spacing w:after="0" w:line="240" w:lineRule="auto"/>
        <w:rPr>
          <w:rFonts w:eastAsia="Times New Roman" w:cstheme="minorHAnsi"/>
        </w:rPr>
      </w:pPr>
    </w:p>
    <w:p w14:paraId="3BCF1769" w14:textId="745C0F66" w:rsidR="000B0870" w:rsidRPr="00750382" w:rsidRDefault="00167924" w:rsidP="00750382">
      <w:pPr>
        <w:shd w:val="clear" w:color="auto" w:fill="FFFFFF"/>
        <w:spacing w:after="0" w:line="240" w:lineRule="auto"/>
        <w:rPr>
          <w:rFonts w:eastAsia="Times New Roman" w:cstheme="minorHAnsi"/>
        </w:rPr>
      </w:pPr>
      <w:r w:rsidRPr="00167924">
        <w:rPr>
          <w:rFonts w:eastAsia="Times New Roman" w:cstheme="minorHAnsi"/>
        </w:rPr>
        <w:t xml:space="preserve">Our next K-8 Maps Assessments will begin </w:t>
      </w:r>
      <w:r w:rsidR="00D6370C">
        <w:rPr>
          <w:rFonts w:eastAsia="Times New Roman" w:cstheme="minorHAnsi"/>
        </w:rPr>
        <w:t xml:space="preserve">on </w:t>
      </w:r>
      <w:r w:rsidRPr="00167924">
        <w:rPr>
          <w:rFonts w:eastAsia="Times New Roman" w:cstheme="minorHAnsi"/>
        </w:rPr>
        <w:t>January 25. K-4 Remote students will have the option to take the MAPS test during an assigned time at the PAC. There will not be a remote option for students in K-4 to take MAPS from their home. Contact Dr. Dibee with questions or concerns. </w:t>
      </w:r>
    </w:p>
    <w:p w14:paraId="35DB0CC3" w14:textId="77777777" w:rsidR="00750382" w:rsidRDefault="00750382" w:rsidP="000B0870">
      <w:pPr>
        <w:spacing w:after="0" w:line="240" w:lineRule="auto"/>
        <w:rPr>
          <w:b/>
          <w:bCs/>
          <w:u w:val="single"/>
        </w:rPr>
      </w:pPr>
      <w:r>
        <w:rPr>
          <w:b/>
          <w:bCs/>
          <w:u w:val="single"/>
        </w:rPr>
        <w:t>Old Business:  No</w:t>
      </w:r>
    </w:p>
    <w:p w14:paraId="10C7D329" w14:textId="4C28F38B" w:rsidR="002F5BA5" w:rsidRPr="00750382" w:rsidRDefault="000B0870" w:rsidP="009A69C5">
      <w:pPr>
        <w:spacing w:after="0" w:line="240" w:lineRule="auto"/>
      </w:pPr>
      <w:r>
        <w:rPr>
          <w:b/>
          <w:bCs/>
          <w:u w:val="single"/>
        </w:rPr>
        <w:t>New Business:</w:t>
      </w:r>
      <w:r w:rsidR="00750382">
        <w:t xml:space="preserve"> When do most PTA’s meet?  Is AM or PM working better?</w:t>
      </w:r>
      <w:r>
        <w:t xml:space="preserve">  </w:t>
      </w:r>
      <w:r w:rsidRPr="000B0870">
        <w:t xml:space="preserve"> </w:t>
      </w:r>
    </w:p>
    <w:p w14:paraId="095793DB" w14:textId="598982B9" w:rsidR="00CF2785" w:rsidRDefault="00CF2785" w:rsidP="009A69C5">
      <w:pPr>
        <w:spacing w:after="0" w:line="240" w:lineRule="auto"/>
        <w:rPr>
          <w:i/>
          <w:iCs/>
        </w:rPr>
      </w:pPr>
      <w:r w:rsidRPr="00E17936">
        <w:rPr>
          <w:b/>
          <w:bCs/>
          <w:u w:val="single"/>
        </w:rPr>
        <w:t xml:space="preserve">Delegate Reports:   </w:t>
      </w:r>
      <w:r w:rsidR="00750382">
        <w:rPr>
          <w:i/>
          <w:iCs/>
        </w:rPr>
        <w:t>Only received 4</w:t>
      </w:r>
      <w:r w:rsidR="00D96324">
        <w:rPr>
          <w:i/>
          <w:iCs/>
        </w:rPr>
        <w:t xml:space="preserve">. </w:t>
      </w:r>
      <w:r w:rsidR="000B0870" w:rsidRPr="000B0870">
        <w:rPr>
          <w:i/>
          <w:iCs/>
        </w:rPr>
        <w:t>Please remember to report back to your unit and send any notes to your president</w:t>
      </w:r>
      <w:r w:rsidR="000B0870">
        <w:rPr>
          <w:i/>
          <w:iCs/>
        </w:rPr>
        <w:t>.</w:t>
      </w:r>
      <w:r w:rsidR="000B0870" w:rsidRPr="000B0870">
        <w:rPr>
          <w:i/>
          <w:iCs/>
        </w:rPr>
        <w:t xml:space="preserve"> </w:t>
      </w:r>
      <w:r w:rsidR="00750382">
        <w:rPr>
          <w:i/>
          <w:iCs/>
        </w:rPr>
        <w:t>All will be shared online.</w:t>
      </w:r>
    </w:p>
    <w:p w14:paraId="5807A562" w14:textId="77777777" w:rsidR="00B502A3" w:rsidRDefault="00B502A3" w:rsidP="008E0F74">
      <w:pPr>
        <w:spacing w:after="0" w:line="240" w:lineRule="auto"/>
      </w:pPr>
    </w:p>
    <w:p w14:paraId="1E643843" w14:textId="4D27CA7A" w:rsidR="00644FE2" w:rsidRDefault="009309DB" w:rsidP="008E0F74">
      <w:pPr>
        <w:spacing w:after="0" w:line="240" w:lineRule="auto"/>
      </w:pPr>
      <w:r>
        <w:t xml:space="preserve">  </w:t>
      </w:r>
      <w:r w:rsidR="00644FE2">
        <w:t xml:space="preserve">Next meeting:  </w:t>
      </w:r>
      <w:r w:rsidR="00750382">
        <w:t>Febru</w:t>
      </w:r>
      <w:r w:rsidR="000B0870">
        <w:t>ary</w:t>
      </w:r>
      <w:r w:rsidR="006C7802">
        <w:t xml:space="preserve"> </w:t>
      </w:r>
      <w:r w:rsidR="000B0870">
        <w:t>1</w:t>
      </w:r>
      <w:r w:rsidR="00750382">
        <w:t>8</w:t>
      </w:r>
      <w:r w:rsidR="00644FE2">
        <w:t>, 20</w:t>
      </w:r>
      <w:r w:rsidR="006C7802">
        <w:t>2</w:t>
      </w:r>
      <w:r w:rsidR="000B0870">
        <w:t>1</w:t>
      </w:r>
      <w:r w:rsidR="00074E5B">
        <w:t>,</w:t>
      </w:r>
      <w:r w:rsidR="00644FE2">
        <w:t xml:space="preserve"> at 9:00 am</w:t>
      </w:r>
    </w:p>
    <w:p w14:paraId="5C2842C5" w14:textId="1D0E6442" w:rsidR="002F5BA5" w:rsidRDefault="00F61B7F" w:rsidP="009A69C5">
      <w:pPr>
        <w:spacing w:after="0" w:line="240" w:lineRule="auto"/>
      </w:pPr>
      <w:r w:rsidRPr="00F61B7F">
        <w:t xml:space="preserve">Motion to adjourn by </w:t>
      </w:r>
      <w:r w:rsidR="00D96324">
        <w:t>Jennifer</w:t>
      </w:r>
      <w:r>
        <w:t xml:space="preserve"> at </w:t>
      </w:r>
      <w:r w:rsidR="009309DB">
        <w:t>1</w:t>
      </w:r>
      <w:r w:rsidR="000B0870">
        <w:t>0:</w:t>
      </w:r>
      <w:r w:rsidR="00750382">
        <w:t>16</w:t>
      </w:r>
    </w:p>
    <w:p w14:paraId="596BCCBE" w14:textId="77777777" w:rsidR="00750382" w:rsidRDefault="00750382" w:rsidP="009A69C5">
      <w:pPr>
        <w:spacing w:after="0" w:line="240" w:lineRule="auto"/>
      </w:pPr>
    </w:p>
    <w:p w14:paraId="3C24FB1D" w14:textId="79980E5C" w:rsidR="000B0870" w:rsidRDefault="003E268B" w:rsidP="009A69C5">
      <w:pPr>
        <w:spacing w:after="0" w:line="240" w:lineRule="auto"/>
      </w:pPr>
      <w:r>
        <w:t>Respectfully</w:t>
      </w:r>
      <w:r w:rsidR="00644FE2">
        <w:t xml:space="preserve"> submitted</w:t>
      </w:r>
      <w:r w:rsidR="008E0F74">
        <w:t>,</w:t>
      </w:r>
    </w:p>
    <w:p w14:paraId="1EE95CC1" w14:textId="77777777" w:rsidR="00750382" w:rsidRDefault="00750382" w:rsidP="009A69C5">
      <w:pPr>
        <w:spacing w:after="0" w:line="240" w:lineRule="auto"/>
      </w:pPr>
    </w:p>
    <w:p w14:paraId="0EAA20F3" w14:textId="18D31041" w:rsidR="003E268B" w:rsidRPr="007626AE" w:rsidRDefault="003E268B" w:rsidP="009A69C5">
      <w:pPr>
        <w:spacing w:after="0" w:line="240" w:lineRule="auto"/>
      </w:pPr>
      <w:r>
        <w:t>Nancy Klingshirn</w:t>
      </w:r>
      <w:r w:rsidR="002C6F74">
        <w:t xml:space="preserve">   </w:t>
      </w:r>
      <w:r>
        <w:t>A.L.P.T.A. Council Secretary</w:t>
      </w:r>
    </w:p>
    <w:sectPr w:rsidR="003E268B" w:rsidRPr="007626AE" w:rsidSect="00E820A0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86908B" w14:textId="77777777" w:rsidR="00D06A64" w:rsidRDefault="00D06A64" w:rsidP="00937ED9">
      <w:pPr>
        <w:spacing w:after="0" w:line="240" w:lineRule="auto"/>
      </w:pPr>
      <w:r>
        <w:separator/>
      </w:r>
    </w:p>
  </w:endnote>
  <w:endnote w:type="continuationSeparator" w:id="0">
    <w:p w14:paraId="0EF3D689" w14:textId="77777777" w:rsidR="00D06A64" w:rsidRDefault="00D06A64" w:rsidP="00937E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702893" w14:textId="77777777" w:rsidR="00D06A64" w:rsidRDefault="00D06A64" w:rsidP="00937ED9">
      <w:pPr>
        <w:spacing w:after="0" w:line="240" w:lineRule="auto"/>
      </w:pPr>
      <w:r>
        <w:separator/>
      </w:r>
    </w:p>
  </w:footnote>
  <w:footnote w:type="continuationSeparator" w:id="0">
    <w:p w14:paraId="1AE4487F" w14:textId="77777777" w:rsidR="00D06A64" w:rsidRDefault="00D06A64" w:rsidP="00937E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D386B9" w14:textId="35717988" w:rsidR="00937ED9" w:rsidRDefault="00937E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ED1585"/>
    <w:multiLevelType w:val="hybridMultilevel"/>
    <w:tmpl w:val="D12C28A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A21990"/>
    <w:multiLevelType w:val="hybridMultilevel"/>
    <w:tmpl w:val="D0E464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7EF353C"/>
    <w:multiLevelType w:val="hybridMultilevel"/>
    <w:tmpl w:val="12DCD7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88593B"/>
    <w:multiLevelType w:val="hybridMultilevel"/>
    <w:tmpl w:val="C2EEA8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NrQwMDUwNzYxtzBV0lEKTi0uzszPAykwrAUAtTTDVywAAAA="/>
  </w:docVars>
  <w:rsids>
    <w:rsidRoot w:val="009A69C5"/>
    <w:rsid w:val="00012E22"/>
    <w:rsid w:val="000327D3"/>
    <w:rsid w:val="00035010"/>
    <w:rsid w:val="00055A37"/>
    <w:rsid w:val="000668BA"/>
    <w:rsid w:val="00074969"/>
    <w:rsid w:val="00074E5B"/>
    <w:rsid w:val="000B0870"/>
    <w:rsid w:val="000B44C9"/>
    <w:rsid w:val="000D77B0"/>
    <w:rsid w:val="000E02E9"/>
    <w:rsid w:val="000E52C9"/>
    <w:rsid w:val="000F6F5D"/>
    <w:rsid w:val="001144BF"/>
    <w:rsid w:val="00135D61"/>
    <w:rsid w:val="00141160"/>
    <w:rsid w:val="00141D7E"/>
    <w:rsid w:val="00150B38"/>
    <w:rsid w:val="00167924"/>
    <w:rsid w:val="00175790"/>
    <w:rsid w:val="001809E4"/>
    <w:rsid w:val="001A04E2"/>
    <w:rsid w:val="001A37A3"/>
    <w:rsid w:val="001B555F"/>
    <w:rsid w:val="001D71EE"/>
    <w:rsid w:val="001D7363"/>
    <w:rsid w:val="001E0D86"/>
    <w:rsid w:val="001E7CCB"/>
    <w:rsid w:val="0020453F"/>
    <w:rsid w:val="00206E18"/>
    <w:rsid w:val="0021011D"/>
    <w:rsid w:val="002168FF"/>
    <w:rsid w:val="002341ED"/>
    <w:rsid w:val="00263677"/>
    <w:rsid w:val="00264863"/>
    <w:rsid w:val="002667E0"/>
    <w:rsid w:val="002755E6"/>
    <w:rsid w:val="0028029E"/>
    <w:rsid w:val="00284636"/>
    <w:rsid w:val="0028472F"/>
    <w:rsid w:val="002849DC"/>
    <w:rsid w:val="002C21A0"/>
    <w:rsid w:val="002C269D"/>
    <w:rsid w:val="002C6F74"/>
    <w:rsid w:val="002D2D6B"/>
    <w:rsid w:val="002D6D99"/>
    <w:rsid w:val="002F1C7A"/>
    <w:rsid w:val="002F5BA5"/>
    <w:rsid w:val="00316BA5"/>
    <w:rsid w:val="00317BA0"/>
    <w:rsid w:val="003238AD"/>
    <w:rsid w:val="0032614B"/>
    <w:rsid w:val="003276B9"/>
    <w:rsid w:val="00360E59"/>
    <w:rsid w:val="00361E72"/>
    <w:rsid w:val="00361FB6"/>
    <w:rsid w:val="003A4E3F"/>
    <w:rsid w:val="003A70C6"/>
    <w:rsid w:val="003B4873"/>
    <w:rsid w:val="003B712C"/>
    <w:rsid w:val="003C2D64"/>
    <w:rsid w:val="003E268B"/>
    <w:rsid w:val="003F2577"/>
    <w:rsid w:val="003F66C5"/>
    <w:rsid w:val="0040657B"/>
    <w:rsid w:val="00406DE3"/>
    <w:rsid w:val="00406FF8"/>
    <w:rsid w:val="0041610A"/>
    <w:rsid w:val="00425E6E"/>
    <w:rsid w:val="00430163"/>
    <w:rsid w:val="00435E78"/>
    <w:rsid w:val="00440701"/>
    <w:rsid w:val="0045673A"/>
    <w:rsid w:val="00466BCA"/>
    <w:rsid w:val="004777ED"/>
    <w:rsid w:val="00487FDF"/>
    <w:rsid w:val="0049749D"/>
    <w:rsid w:val="004A004B"/>
    <w:rsid w:val="004A3F86"/>
    <w:rsid w:val="004B58C6"/>
    <w:rsid w:val="004E3ED2"/>
    <w:rsid w:val="005030B3"/>
    <w:rsid w:val="0053538D"/>
    <w:rsid w:val="0055432E"/>
    <w:rsid w:val="0055603B"/>
    <w:rsid w:val="00556520"/>
    <w:rsid w:val="005665D4"/>
    <w:rsid w:val="005700C8"/>
    <w:rsid w:val="0058494C"/>
    <w:rsid w:val="0059211E"/>
    <w:rsid w:val="005D0734"/>
    <w:rsid w:val="005D198A"/>
    <w:rsid w:val="005D584A"/>
    <w:rsid w:val="005E5C0A"/>
    <w:rsid w:val="00631091"/>
    <w:rsid w:val="00634300"/>
    <w:rsid w:val="00644FE2"/>
    <w:rsid w:val="006462C4"/>
    <w:rsid w:val="00664E6B"/>
    <w:rsid w:val="00686D1F"/>
    <w:rsid w:val="006C7802"/>
    <w:rsid w:val="006C7BBD"/>
    <w:rsid w:val="006D184B"/>
    <w:rsid w:val="006D2332"/>
    <w:rsid w:val="006D288B"/>
    <w:rsid w:val="00700012"/>
    <w:rsid w:val="007307E1"/>
    <w:rsid w:val="00734935"/>
    <w:rsid w:val="00750382"/>
    <w:rsid w:val="007626AE"/>
    <w:rsid w:val="00775CE4"/>
    <w:rsid w:val="00785921"/>
    <w:rsid w:val="00792646"/>
    <w:rsid w:val="007B48C2"/>
    <w:rsid w:val="007D3CED"/>
    <w:rsid w:val="007E36E2"/>
    <w:rsid w:val="007F3A4B"/>
    <w:rsid w:val="008504C5"/>
    <w:rsid w:val="00871334"/>
    <w:rsid w:val="00876A27"/>
    <w:rsid w:val="00891F5A"/>
    <w:rsid w:val="00897C64"/>
    <w:rsid w:val="008B1B50"/>
    <w:rsid w:val="008B491B"/>
    <w:rsid w:val="008C118A"/>
    <w:rsid w:val="008C26D6"/>
    <w:rsid w:val="008C3E28"/>
    <w:rsid w:val="008E0F74"/>
    <w:rsid w:val="008E249F"/>
    <w:rsid w:val="008F4F21"/>
    <w:rsid w:val="00914B48"/>
    <w:rsid w:val="00923F66"/>
    <w:rsid w:val="009309DB"/>
    <w:rsid w:val="0093453D"/>
    <w:rsid w:val="00934E8D"/>
    <w:rsid w:val="00937ED9"/>
    <w:rsid w:val="00951E58"/>
    <w:rsid w:val="009621A3"/>
    <w:rsid w:val="00967079"/>
    <w:rsid w:val="00967E1A"/>
    <w:rsid w:val="009718DB"/>
    <w:rsid w:val="00973DD6"/>
    <w:rsid w:val="0098025A"/>
    <w:rsid w:val="00992276"/>
    <w:rsid w:val="0099295A"/>
    <w:rsid w:val="009A028D"/>
    <w:rsid w:val="009A27D6"/>
    <w:rsid w:val="009A69C5"/>
    <w:rsid w:val="009C5C10"/>
    <w:rsid w:val="009D60D7"/>
    <w:rsid w:val="009E2CD7"/>
    <w:rsid w:val="009E7F8E"/>
    <w:rsid w:val="00A0426D"/>
    <w:rsid w:val="00A13FAD"/>
    <w:rsid w:val="00A14186"/>
    <w:rsid w:val="00A23BE4"/>
    <w:rsid w:val="00A50C8B"/>
    <w:rsid w:val="00A52A65"/>
    <w:rsid w:val="00A7209F"/>
    <w:rsid w:val="00AA012D"/>
    <w:rsid w:val="00AB3C7E"/>
    <w:rsid w:val="00AD0164"/>
    <w:rsid w:val="00AE0C59"/>
    <w:rsid w:val="00AE2A04"/>
    <w:rsid w:val="00AE2BAB"/>
    <w:rsid w:val="00AE6B50"/>
    <w:rsid w:val="00AF26BA"/>
    <w:rsid w:val="00B036CA"/>
    <w:rsid w:val="00B31DAF"/>
    <w:rsid w:val="00B34730"/>
    <w:rsid w:val="00B441C0"/>
    <w:rsid w:val="00B46BE8"/>
    <w:rsid w:val="00B502A3"/>
    <w:rsid w:val="00B730DD"/>
    <w:rsid w:val="00B743A7"/>
    <w:rsid w:val="00B81154"/>
    <w:rsid w:val="00B8651F"/>
    <w:rsid w:val="00B86E18"/>
    <w:rsid w:val="00BA5F37"/>
    <w:rsid w:val="00BB09C5"/>
    <w:rsid w:val="00BC485D"/>
    <w:rsid w:val="00C008E0"/>
    <w:rsid w:val="00C221A2"/>
    <w:rsid w:val="00C3020C"/>
    <w:rsid w:val="00C65499"/>
    <w:rsid w:val="00C753B7"/>
    <w:rsid w:val="00C757BD"/>
    <w:rsid w:val="00C77F8D"/>
    <w:rsid w:val="00C848C3"/>
    <w:rsid w:val="00CA5BD9"/>
    <w:rsid w:val="00CA7622"/>
    <w:rsid w:val="00CE17AA"/>
    <w:rsid w:val="00CF2785"/>
    <w:rsid w:val="00D06A64"/>
    <w:rsid w:val="00D120E2"/>
    <w:rsid w:val="00D6370C"/>
    <w:rsid w:val="00D84C17"/>
    <w:rsid w:val="00D85F73"/>
    <w:rsid w:val="00D96324"/>
    <w:rsid w:val="00D96F49"/>
    <w:rsid w:val="00DB406B"/>
    <w:rsid w:val="00DB4400"/>
    <w:rsid w:val="00DB51B0"/>
    <w:rsid w:val="00DD69B8"/>
    <w:rsid w:val="00E17936"/>
    <w:rsid w:val="00E52E33"/>
    <w:rsid w:val="00E52FB0"/>
    <w:rsid w:val="00E66B37"/>
    <w:rsid w:val="00E7637A"/>
    <w:rsid w:val="00E820A0"/>
    <w:rsid w:val="00EA0063"/>
    <w:rsid w:val="00EA2022"/>
    <w:rsid w:val="00EA4D5E"/>
    <w:rsid w:val="00ED40D0"/>
    <w:rsid w:val="00F01926"/>
    <w:rsid w:val="00F073FD"/>
    <w:rsid w:val="00F23971"/>
    <w:rsid w:val="00F53927"/>
    <w:rsid w:val="00F56F69"/>
    <w:rsid w:val="00F61B7F"/>
    <w:rsid w:val="00F72BD6"/>
    <w:rsid w:val="00F979E5"/>
    <w:rsid w:val="00FA49F5"/>
    <w:rsid w:val="00FB1B99"/>
    <w:rsid w:val="00FC5B94"/>
    <w:rsid w:val="00FE51A5"/>
    <w:rsid w:val="00FE68E1"/>
    <w:rsid w:val="00FE6ACC"/>
    <w:rsid w:val="00FE7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."/>
  <w:listSeparator w:val=","/>
  <w14:docId w14:val="198B5952"/>
  <w15:chartTrackingRefBased/>
  <w15:docId w15:val="{E13B656E-E183-4010-9862-E4F33E390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6F4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A70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70C6"/>
    <w:rPr>
      <w:rFonts w:ascii="Segoe UI" w:hAnsi="Segoe UI" w:cs="Segoe UI"/>
      <w:sz w:val="18"/>
      <w:szCs w:val="18"/>
    </w:rPr>
  </w:style>
  <w:style w:type="character" w:styleId="SubtleEmphasis">
    <w:name w:val="Subtle Emphasis"/>
    <w:basedOn w:val="DefaultParagraphFont"/>
    <w:uiPriority w:val="19"/>
    <w:qFormat/>
    <w:rsid w:val="00360E59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937E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ED9"/>
  </w:style>
  <w:style w:type="paragraph" w:styleId="Footer">
    <w:name w:val="footer"/>
    <w:basedOn w:val="Normal"/>
    <w:link w:val="FooterChar"/>
    <w:uiPriority w:val="99"/>
    <w:unhideWhenUsed/>
    <w:rsid w:val="00937E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ED9"/>
  </w:style>
  <w:style w:type="character" w:styleId="Hyperlink">
    <w:name w:val="Hyperlink"/>
    <w:basedOn w:val="DefaultParagraphFont"/>
    <w:uiPriority w:val="99"/>
    <w:unhideWhenUsed/>
    <w:rsid w:val="00D637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37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324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ristine.Delili@avonlakecityschools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6415C9-15DF-40FA-B3EC-00DEECE4B6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279</Words>
  <Characters>7296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Klingshirn</dc:creator>
  <cp:keywords/>
  <dc:description/>
  <cp:lastModifiedBy>Dalman, Jennifer (MMCC)</cp:lastModifiedBy>
  <cp:revision>3</cp:revision>
  <cp:lastPrinted>2021-01-30T21:57:00Z</cp:lastPrinted>
  <dcterms:created xsi:type="dcterms:W3CDTF">2021-02-11T15:54:00Z</dcterms:created>
  <dcterms:modified xsi:type="dcterms:W3CDTF">2021-02-11T15:54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565920583</vt:i4>
  </property>
  <property fmtid="{D5CDD505-2E9C-101B-9397-08002B2CF9AE}" pid="3" name="_NewReviewCycle">
    <vt:lpwstr/>
  </property>
  <property fmtid="{D5CDD505-2E9C-101B-9397-08002B2CF9AE}" pid="4" name="_EmailSubject">
    <vt:lpwstr>minutes from September meeting</vt:lpwstr>
  </property>
  <property fmtid="{D5CDD505-2E9C-101B-9397-08002B2CF9AE}" pid="5" name="_AuthorEmail">
    <vt:lpwstr>Jennifer.Dalman@marcusmillichap.com</vt:lpwstr>
  </property>
  <property fmtid="{D5CDD505-2E9C-101B-9397-08002B2CF9AE}" pid="6" name="_AuthorEmailDisplayName">
    <vt:lpwstr>Dalman, Jennifer (MMCC)</vt:lpwstr>
  </property>
  <property fmtid="{D5CDD505-2E9C-101B-9397-08002B2CF9AE}" pid="7" name="_ReviewingToolsShownOnce">
    <vt:lpwstr/>
  </property>
</Properties>
</file>